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CD4A8" w14:textId="77777777" w:rsidR="00E25F7E" w:rsidRPr="009518E7" w:rsidRDefault="00E25F7E" w:rsidP="00E25F7E">
      <w:pPr>
        <w:pStyle w:val="1"/>
        <w:jc w:val="center"/>
      </w:pPr>
      <w:r w:rsidRPr="009518E7">
        <w:t>Exercise: REST Services and AJAX</w:t>
      </w:r>
    </w:p>
    <w:p w14:paraId="05F6EC3A" w14:textId="3ACC51CC" w:rsidR="00E25F7E" w:rsidRPr="009518E7" w:rsidRDefault="00E25F7E" w:rsidP="00E25F7E">
      <w:r w:rsidRPr="009518E7">
        <w:t xml:space="preserve">Problems for exercises and homework for the </w:t>
      </w:r>
      <w:hyperlink r:id="rId8" w:history="1">
        <w:r w:rsidRPr="009518E7">
          <w:rPr>
            <w:rStyle w:val="a9"/>
          </w:rPr>
          <w:t xml:space="preserve">"JavaScript Applications" course @ </w:t>
        </w:r>
        <w:proofErr w:type="spellStart"/>
        <w:r w:rsidRPr="009518E7">
          <w:rPr>
            <w:rStyle w:val="a9"/>
          </w:rPr>
          <w:t>SoftUni</w:t>
        </w:r>
        <w:proofErr w:type="spellEnd"/>
      </w:hyperlink>
      <w:r w:rsidRPr="009518E7">
        <w:t>.</w:t>
      </w:r>
    </w:p>
    <w:p w14:paraId="44AD9807" w14:textId="2B1DBE9B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6405918C" w14:textId="2C2FE2C4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 w:rsidRPr="009518E7">
          <w:rPr>
            <w:rStyle w:val="a9"/>
          </w:rPr>
          <w:t>read the documentation here</w:t>
        </w:r>
      </w:hyperlink>
      <w:r>
        <w:t>.</w:t>
      </w:r>
    </w:p>
    <w:p w14:paraId="6CD13393" w14:textId="77777777" w:rsidR="009C2EA9" w:rsidRPr="009518E7" w:rsidRDefault="009C2EA9" w:rsidP="009C2EA9">
      <w:pPr>
        <w:pStyle w:val="ac"/>
        <w:keepNext/>
        <w:keepLines/>
        <w:numPr>
          <w:ilvl w:val="0"/>
          <w:numId w:val="42"/>
        </w:numPr>
        <w:spacing w:before="200" w:after="40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9518E7">
        <w:rPr>
          <w:rFonts w:eastAsiaTheme="majorEastAsia" w:cstheme="majorBidi"/>
          <w:b/>
          <w:bCs/>
          <w:color w:val="7C380A"/>
          <w:sz w:val="36"/>
          <w:szCs w:val="36"/>
        </w:rPr>
        <w:t>REST Countries</w:t>
      </w:r>
    </w:p>
    <w:p w14:paraId="30B48BAF" w14:textId="19A02A61" w:rsidR="009C2EA9" w:rsidRPr="009518E7" w:rsidRDefault="009C2EA9" w:rsidP="009C2EA9">
      <w:r w:rsidRPr="009518E7">
        <w:rPr>
          <w:b/>
        </w:rPr>
        <w:t>NOTE: Install</w:t>
      </w:r>
      <w:r w:rsidRPr="009518E7">
        <w:t xml:space="preserve"> "</w:t>
      </w:r>
      <w:hyperlink r:id="rId10" w:history="1">
        <w:r w:rsidRPr="009518E7">
          <w:rPr>
            <w:rStyle w:val="a9"/>
          </w:rPr>
          <w:t>Postman</w:t>
        </w:r>
      </w:hyperlink>
      <w:r w:rsidRPr="009518E7">
        <w:t xml:space="preserve">" REST Client to </w:t>
      </w:r>
      <w:r w:rsidRPr="009518E7">
        <w:rPr>
          <w:b/>
        </w:rPr>
        <w:t>ease</w:t>
      </w:r>
      <w:r w:rsidRPr="009518E7">
        <w:t xml:space="preserve"> your tasks.</w:t>
      </w:r>
    </w:p>
    <w:p w14:paraId="30868E27" w14:textId="6337B9A8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 xml:space="preserve">Manually compile an HTTP (as text) request for retrieving information about </w:t>
      </w:r>
      <w:proofErr w:type="gramStart"/>
      <w:r w:rsidRPr="009518E7">
        <w:t>Bulgaria;</w:t>
      </w:r>
      <w:proofErr w:type="gramEnd"/>
    </w:p>
    <w:p w14:paraId="2DFE90C5" w14:textId="6BDA5AD0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 xml:space="preserve">Use Postman to make the same </w:t>
      </w:r>
      <w:proofErr w:type="gramStart"/>
      <w:r w:rsidRPr="009518E7">
        <w:t>request;</w:t>
      </w:r>
      <w:proofErr w:type="gramEnd"/>
    </w:p>
    <w:p w14:paraId="32DAD646" w14:textId="6FBE5523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>Make a request that retrieving only the fields name, capital, region, population for the country Italy.</w:t>
      </w:r>
    </w:p>
    <w:p w14:paraId="2018089A" w14:textId="6B20C28B" w:rsidR="00E62529" w:rsidRPr="009518E7" w:rsidRDefault="00146E2D" w:rsidP="005C4626">
      <w:pPr>
        <w:pStyle w:val="ac"/>
        <w:numPr>
          <w:ilvl w:val="0"/>
          <w:numId w:val="45"/>
        </w:numPr>
      </w:pPr>
      <w:r w:rsidRPr="009518E7">
        <w:t>Make a request that takes all German-speaking countries.</w:t>
      </w:r>
    </w:p>
    <w:p w14:paraId="195F8707" w14:textId="66C49F16" w:rsidR="009C2EA9" w:rsidRPr="009518E7" w:rsidRDefault="009C2EA9" w:rsidP="009C2EA9">
      <w:pPr>
        <w:ind w:left="357" w:hanging="357"/>
      </w:pPr>
      <w:r w:rsidRPr="009518E7">
        <w:t>Your first task is to get detailed information about Bulgaria.</w:t>
      </w:r>
    </w:p>
    <w:p w14:paraId="00CBD1D7" w14:textId="77777777" w:rsidR="009C2EA9" w:rsidRPr="009518E7" w:rsidRDefault="009C2EA9" w:rsidP="009C2EA9">
      <w:pPr>
        <w:pStyle w:val="ac"/>
        <w:numPr>
          <w:ilvl w:val="0"/>
          <w:numId w:val="41"/>
        </w:numPr>
      </w:pPr>
      <w:r w:rsidRPr="009518E7">
        <w:t>Send a "</w:t>
      </w:r>
      <w:r w:rsidRPr="009518E7">
        <w:rPr>
          <w:b/>
        </w:rPr>
        <w:t>GET</w:t>
      </w:r>
      <w:r w:rsidRPr="009518E7">
        <w:t>" request to the link given below.</w:t>
      </w:r>
    </w:p>
    <w:p w14:paraId="263DE4B9" w14:textId="77777777" w:rsidR="009C2EA9" w:rsidRPr="009518E7" w:rsidRDefault="009C2EA9" w:rsidP="0015066A">
      <w:r w:rsidRPr="009518E7">
        <w:rPr>
          <w:b/>
        </w:rPr>
        <w:t>REQUEST</w:t>
      </w:r>
      <w:r w:rsidRPr="009518E7">
        <w:t xml:space="preserve">:  </w:t>
      </w:r>
    </w:p>
    <w:p w14:paraId="7DD690DF" w14:textId="1C1A4C9A" w:rsidR="006044F5" w:rsidRDefault="00E916BE" w:rsidP="006044F5">
      <w:pPr>
        <w:ind w:left="357" w:hanging="357"/>
        <w:rPr>
          <w:rStyle w:val="a9"/>
          <w:rFonts w:ascii="Helvetica" w:hAnsi="Helvetica"/>
          <w:shd w:val="clear" w:color="auto" w:fill="FFFFFF"/>
        </w:rPr>
      </w:pPr>
      <w:hyperlink r:id="rId11" w:history="1">
        <w:r w:rsidR="006044F5" w:rsidRPr="00B20DDF">
          <w:rPr>
            <w:rStyle w:val="a9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4E03A8A7" w14:textId="0674538D" w:rsidR="009C2EA9" w:rsidRPr="006044F5" w:rsidRDefault="006044F5" w:rsidP="006044F5">
      <w:pPr>
        <w:ind w:left="357" w:hanging="357"/>
        <w:rPr>
          <w:rFonts w:ascii="Helvetica" w:hAnsi="Helvetica"/>
          <w:color w:val="0000FF" w:themeColor="hyperlink"/>
          <w:u w:val="single"/>
          <w:shd w:val="clear" w:color="auto" w:fill="FFFFFF"/>
        </w:rPr>
      </w:pPr>
      <w:r>
        <w:rPr>
          <w:noProof/>
        </w:rPr>
        <w:drawing>
          <wp:inline distT="0" distB="0" distL="0" distR="0" wp14:anchorId="7AB6E7B3" wp14:editId="305B8F13">
            <wp:extent cx="6626225" cy="325120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9DB81" w14:textId="77777777" w:rsidR="009C2EA9" w:rsidRPr="009518E7" w:rsidRDefault="009C2EA9" w:rsidP="009C2EA9">
      <w:pPr>
        <w:ind w:left="357" w:hanging="357"/>
      </w:pPr>
      <w:r w:rsidRPr="009518E7">
        <w:rPr>
          <w:b/>
        </w:rPr>
        <w:t>RESPONSE</w:t>
      </w:r>
      <w:r w:rsidRPr="009518E7">
        <w:t>:</w:t>
      </w:r>
    </w:p>
    <w:p w14:paraId="0EB485C2" w14:textId="12F8BA34" w:rsidR="0015066A" w:rsidRPr="009518E7" w:rsidRDefault="006044F5" w:rsidP="00146E2D">
      <w:pPr>
        <w:ind w:left="357" w:hanging="357"/>
        <w:rPr>
          <w:sz w:val="24"/>
          <w:szCs w:val="24"/>
        </w:rPr>
      </w:pPr>
      <w:r>
        <w:rPr>
          <w:noProof/>
        </w:rPr>
        <w:drawing>
          <wp:inline distT="0" distB="0" distL="0" distR="0" wp14:anchorId="6B0C1AB4" wp14:editId="0E6DBE82">
            <wp:extent cx="6626225" cy="2478405"/>
            <wp:effectExtent l="0" t="0" r="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7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C23FE" w14:textId="5BDF9674" w:rsidR="0015066A" w:rsidRPr="009518E7" w:rsidRDefault="0015066A" w:rsidP="0015066A">
      <w:pPr>
        <w:ind w:left="357"/>
      </w:pPr>
      <w:r w:rsidRPr="009518E7">
        <w:t xml:space="preserve">Each API has documentation, where you can see how to use the API. You can find the documentation of this API here: </w:t>
      </w:r>
      <w:hyperlink r:id="rId14" w:history="1">
        <w:r w:rsidR="006044F5" w:rsidRPr="00FB0FDD">
          <w:rPr>
            <w:rStyle w:val="a9"/>
          </w:rPr>
          <w:t>https://restcountries.com/</w:t>
        </w:r>
      </w:hyperlink>
    </w:p>
    <w:p w14:paraId="3B7D89CF" w14:textId="64CB1FC8" w:rsidR="0015066A" w:rsidRPr="009518E7" w:rsidRDefault="0015066A" w:rsidP="0015066A">
      <w:pPr>
        <w:pStyle w:val="ac"/>
        <w:numPr>
          <w:ilvl w:val="0"/>
          <w:numId w:val="41"/>
        </w:numPr>
      </w:pPr>
      <w:r w:rsidRPr="009518E7">
        <w:t>Now try to filter only specific fields of the information about Italy. Send a GET request</w:t>
      </w:r>
      <w:r w:rsidR="008F64A1" w:rsidRPr="009518E7">
        <w:t xml:space="preserve"> with the needed parameter to </w:t>
      </w:r>
      <w:r w:rsidR="005F4491">
        <w:t>get a</w:t>
      </w:r>
      <w:r w:rsidR="008F64A1" w:rsidRPr="009518E7">
        <w:t xml:space="preserve"> response only with this information about the country:</w:t>
      </w:r>
    </w:p>
    <w:p w14:paraId="5A1CAF6D" w14:textId="77777777" w:rsidR="008F64A1" w:rsidRPr="009518E7" w:rsidRDefault="008F64A1" w:rsidP="008F64A1">
      <w:pPr>
        <w:pStyle w:val="ac"/>
        <w:numPr>
          <w:ilvl w:val="0"/>
          <w:numId w:val="44"/>
        </w:numPr>
      </w:pPr>
      <w:r w:rsidRPr="009518E7">
        <w:t xml:space="preserve">name, capital, region and </w:t>
      </w:r>
      <w:proofErr w:type="gramStart"/>
      <w:r w:rsidRPr="009518E7">
        <w:t>population;</w:t>
      </w:r>
      <w:proofErr w:type="gramEnd"/>
    </w:p>
    <w:p w14:paraId="1982D1A6" w14:textId="77777777" w:rsidR="000B5DBD" w:rsidRPr="009518E7" w:rsidRDefault="000B5DBD" w:rsidP="000B5DBD">
      <w:pPr>
        <w:pStyle w:val="ac"/>
        <w:ind w:left="1140"/>
        <w:rPr>
          <w:sz w:val="24"/>
          <w:szCs w:val="24"/>
        </w:rPr>
      </w:pPr>
    </w:p>
    <w:p w14:paraId="4AB19A1B" w14:textId="77777777" w:rsidR="000B5DBD" w:rsidRPr="009518E7" w:rsidRDefault="000B5DBD" w:rsidP="00304177">
      <w:pPr>
        <w:rPr>
          <w:sz w:val="24"/>
          <w:szCs w:val="24"/>
        </w:rPr>
      </w:pPr>
      <w:r w:rsidRPr="00304177">
        <w:rPr>
          <w:noProof/>
        </w:rPr>
        <w:lastRenderedPageBreak/>
        <w:drawing>
          <wp:inline distT="0" distB="0" distL="0" distR="0" wp14:anchorId="0A12AEC4" wp14:editId="30E192AA">
            <wp:extent cx="4333875" cy="1590675"/>
            <wp:effectExtent l="19050" t="19050" r="9525" b="9525"/>
            <wp:docPr id="9" name="Картина 8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 rotWithShape="1">
                    <a:blip r:embed="rId15" cstate="print"/>
                    <a:srcRect t="31837"/>
                    <a:stretch/>
                  </pic:blipFill>
                  <pic:spPr bwMode="auto">
                    <a:xfrm>
                      <a:off x="0" y="0"/>
                      <a:ext cx="4334480" cy="1590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7620F4" w14:textId="18347EF8" w:rsidR="000B5DBD" w:rsidRPr="00304177" w:rsidRDefault="008F64A1" w:rsidP="00304177">
      <w:pPr>
        <w:pStyle w:val="ac"/>
        <w:numPr>
          <w:ilvl w:val="0"/>
          <w:numId w:val="41"/>
        </w:numPr>
      </w:pPr>
      <w:r w:rsidRPr="009518E7">
        <w:t xml:space="preserve">There is a way to </w:t>
      </w:r>
      <w:r w:rsidR="005F4491">
        <w:t>get a</w:t>
      </w:r>
      <w:r w:rsidRPr="009518E7">
        <w:t xml:space="preserve"> response holding all the countries, which </w:t>
      </w:r>
      <w:r w:rsidR="000B5DBD" w:rsidRPr="009518E7">
        <w:t>citizens speak</w:t>
      </w:r>
      <w:r w:rsidRPr="009518E7">
        <w:t xml:space="preserve"> the German language. Send a GET request to become the information for these countries</w:t>
      </w:r>
      <w:r w:rsidR="000B5DBD" w:rsidRPr="009518E7">
        <w:t xml:space="preserve"> </w:t>
      </w:r>
      <w:r w:rsidRPr="009518E7">
        <w:t xml:space="preserve">(Austria, </w:t>
      </w:r>
      <w:r w:rsidR="000B5DBD" w:rsidRPr="009518E7">
        <w:t xml:space="preserve">Belgium, </w:t>
      </w:r>
      <w:r w:rsidRPr="009518E7">
        <w:t xml:space="preserve">Germany, </w:t>
      </w:r>
      <w:r w:rsidR="000B5DBD" w:rsidRPr="009518E7">
        <w:t>Holy See, Liechtenstein, Luxembourg, Switzerland), but filter the response to have only their names and region.</w:t>
      </w:r>
    </w:p>
    <w:p w14:paraId="0194CC20" w14:textId="35C0A983" w:rsidR="005C4626" w:rsidRPr="009518E7" w:rsidRDefault="000B5DBD" w:rsidP="00304177">
      <w:r w:rsidRPr="009518E7">
        <w:rPr>
          <w:noProof/>
        </w:rPr>
        <w:drawing>
          <wp:inline distT="0" distB="0" distL="0" distR="0" wp14:anchorId="3DD745E6" wp14:editId="6A77F1B3">
            <wp:extent cx="3571875" cy="2667635"/>
            <wp:effectExtent l="19050" t="19050" r="9525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 rotWithShape="1">
                    <a:blip r:embed="rId16" cstate="print"/>
                    <a:srcRect t="18837"/>
                    <a:stretch/>
                  </pic:blipFill>
                  <pic:spPr bwMode="auto">
                    <a:xfrm>
                      <a:off x="0" y="0"/>
                      <a:ext cx="3582976" cy="26759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DC37ED" w14:textId="7A54FCBC" w:rsidR="00EA6BF2" w:rsidRPr="009518E7" w:rsidRDefault="00EA6BF2" w:rsidP="00EA6BF2">
      <w:pPr>
        <w:pStyle w:val="2"/>
        <w:numPr>
          <w:ilvl w:val="0"/>
          <w:numId w:val="42"/>
        </w:numPr>
      </w:pPr>
      <w:r w:rsidRPr="009518E7">
        <w:t>Bus Stop</w:t>
      </w:r>
    </w:p>
    <w:p w14:paraId="405A76AF" w14:textId="12D35147" w:rsidR="00EA6BF2" w:rsidRPr="009518E7" w:rsidRDefault="00304177" w:rsidP="00EA6BF2">
      <w:r>
        <w:t>Perform an HTTP</w:t>
      </w:r>
      <w:r w:rsidR="00553A3E" w:rsidRPr="009518E7">
        <w:t xml:space="preserve"> request</w:t>
      </w:r>
      <w:r w:rsidR="00EA6BF2" w:rsidRPr="009518E7">
        <w:t xml:space="preserve"> that displays arrival times for all buses by a given bus stop ID</w:t>
      </w:r>
      <w:r w:rsidR="006E20F4" w:rsidRPr="009518E7">
        <w:t>.</w:t>
      </w:r>
    </w:p>
    <w:p w14:paraId="70A0353E" w14:textId="7F0E7E82" w:rsidR="006E20F4" w:rsidRPr="009518E7" w:rsidRDefault="00EA6BF2" w:rsidP="00EA6BF2">
      <w:pPr>
        <w:pStyle w:val="ac"/>
        <w:numPr>
          <w:ilvl w:val="0"/>
          <w:numId w:val="41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="0081045C" w:rsidRPr="009518E7">
        <w:rPr>
          <w:rFonts w:cstheme="minorHAnsi"/>
        </w:rPr>
        <w:t xml:space="preserve">: </w:t>
      </w:r>
      <w:hyperlink r:id="rId17" w:history="1">
        <w:r w:rsidR="002D2A59" w:rsidRPr="009C310E">
          <w:rPr>
            <w:rStyle w:val="a9"/>
            <w:rFonts w:cstheme="minorHAnsi"/>
          </w:rPr>
          <w:t>http://localhost:3030/jsonstore/bus/businfo/</w:t>
        </w:r>
        <w:r w:rsidR="002D2A59" w:rsidRPr="009C310E">
          <w:rPr>
            <w:rStyle w:val="a9"/>
            <w:rFonts w:cstheme="minorHAnsi"/>
            <w:highlight w:val="yellow"/>
          </w:rPr>
          <w:t>:busId</w:t>
        </w:r>
      </w:hyperlink>
    </w:p>
    <w:p w14:paraId="6987ED84" w14:textId="54A59DB6" w:rsidR="00EA6BF2" w:rsidRPr="009518E7" w:rsidRDefault="00EA6BF2" w:rsidP="00EA6BF2">
      <w:pPr>
        <w:rPr>
          <w:rFonts w:cstheme="minorHAnsi"/>
        </w:rPr>
      </w:pPr>
      <w:r w:rsidRPr="009518E7">
        <w:rPr>
          <w:rFonts w:cstheme="minorHAnsi"/>
        </w:rPr>
        <w:t>You will receive a JSON object in the format:</w:t>
      </w:r>
    </w:p>
    <w:p w14:paraId="1EAFC7E8" w14:textId="6A47DAB9" w:rsidR="00EA6BF2" w:rsidRDefault="00EA6BF2" w:rsidP="00304177">
      <w:pPr>
        <w:pStyle w:val="Code"/>
        <w:spacing w:before="0" w:after="0"/>
      </w:pPr>
      <w:r w:rsidRPr="009518E7">
        <w:rPr>
          <w:highlight w:val="yellow"/>
        </w:rPr>
        <w:t>stopI</w:t>
      </w:r>
      <w:r w:rsidR="00623313" w:rsidRPr="009518E7">
        <w:rPr>
          <w:highlight w:val="yellow"/>
        </w:rPr>
        <w:t>D</w:t>
      </w:r>
      <w:r w:rsidRPr="009518E7">
        <w:t>: {</w:t>
      </w:r>
    </w:p>
    <w:p w14:paraId="619ED454" w14:textId="1D42D7B5" w:rsidR="002D2A59" w:rsidRDefault="002D2A59" w:rsidP="00304177">
      <w:pPr>
        <w:pStyle w:val="Code"/>
        <w:spacing w:before="0" w:after="0"/>
      </w:pPr>
      <w:r>
        <w:t xml:space="preserve">  </w:t>
      </w:r>
      <w:r w:rsidRPr="009518E7">
        <w:t>name: stopName,</w:t>
      </w:r>
    </w:p>
    <w:p w14:paraId="614D7820" w14:textId="01B28208" w:rsidR="00EA6BF2" w:rsidRPr="009518E7" w:rsidRDefault="00FB2B7E" w:rsidP="00304177">
      <w:pPr>
        <w:pStyle w:val="Code"/>
        <w:spacing w:before="0" w:after="0"/>
      </w:pPr>
      <w:r>
        <w:rPr>
          <w:lang w:val="bg-BG"/>
        </w:rPr>
        <w:t xml:space="preserve">  </w:t>
      </w:r>
      <w:r w:rsidRPr="009518E7">
        <w:t>buses: { busId: time, … }</w:t>
      </w:r>
    </w:p>
    <w:p w14:paraId="7F8747C0" w14:textId="235F7D6D" w:rsidR="001734A3" w:rsidRPr="009518E7" w:rsidRDefault="00EA6BF2" w:rsidP="00304177">
      <w:pPr>
        <w:pStyle w:val="Code"/>
        <w:spacing w:before="0" w:after="0"/>
      </w:pPr>
      <w:r w:rsidRPr="009518E7">
        <w:t>}</w:t>
      </w:r>
    </w:p>
    <w:p w14:paraId="60694EAC" w14:textId="67E47505" w:rsidR="0081045C" w:rsidRPr="009518E7" w:rsidRDefault="0081045C" w:rsidP="0081045C">
      <w:pPr>
        <w:pStyle w:val="Code"/>
        <w:rPr>
          <w:noProof w:val="0"/>
          <w:sz w:val="24"/>
          <w:szCs w:val="24"/>
        </w:rPr>
      </w:pPr>
      <w:r w:rsidRPr="009518E7">
        <w:rPr>
          <w:sz w:val="24"/>
          <w:szCs w:val="24"/>
        </w:rPr>
        <w:lastRenderedPageBreak/>
        <w:drawing>
          <wp:inline distT="0" distB="0" distL="0" distR="0" wp14:anchorId="7EDDDBF9" wp14:editId="2F5C987B">
            <wp:extent cx="6024880" cy="3022840"/>
            <wp:effectExtent l="19050" t="19050" r="0" b="635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726" cy="30237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F19F4" w14:textId="2302C5A7" w:rsidR="0081045C" w:rsidRPr="009518E7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</w:rPr>
        <w:drawing>
          <wp:inline distT="0" distB="0" distL="0" distR="0" wp14:anchorId="323FC1B6" wp14:editId="0D251159">
            <wp:extent cx="5925644" cy="2216150"/>
            <wp:effectExtent l="19050" t="1905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799" cy="22210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6D83D" w14:textId="77777777" w:rsidR="001734A3" w:rsidRPr="009518E7" w:rsidRDefault="001734A3" w:rsidP="001734A3">
      <w:pPr>
        <w:pStyle w:val="3"/>
      </w:pPr>
      <w:r w:rsidRPr="009518E7">
        <w:t>Hints</w:t>
      </w:r>
    </w:p>
    <w:p w14:paraId="3C654D64" w14:textId="4BB1AD82" w:rsidR="001734A3" w:rsidRPr="009518E7" w:rsidRDefault="001734A3" w:rsidP="00EA6BF2">
      <w:r w:rsidRPr="009518E7">
        <w:t>The webhost will respond with valid data to IDs 1287, 1308, 1327 and 2334.</w:t>
      </w:r>
    </w:p>
    <w:p w14:paraId="0511190E" w14:textId="642B8479" w:rsidR="00553A3E" w:rsidRPr="009518E7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</w:rPr>
        <w:drawing>
          <wp:inline distT="0" distB="0" distL="0" distR="0" wp14:anchorId="05E889C1" wp14:editId="304DCCFC">
            <wp:extent cx="4747260" cy="2919775"/>
            <wp:effectExtent l="19050" t="1905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0536" cy="29217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2DD06C" w14:textId="31CE9044" w:rsidR="00553A3E" w:rsidRPr="009518E7" w:rsidRDefault="00553A3E" w:rsidP="00553A3E">
      <w:pPr>
        <w:pStyle w:val="2"/>
        <w:numPr>
          <w:ilvl w:val="0"/>
          <w:numId w:val="42"/>
        </w:numPr>
      </w:pPr>
      <w:r w:rsidRPr="009518E7">
        <w:lastRenderedPageBreak/>
        <w:t>Phonebook</w:t>
      </w:r>
      <w:r w:rsidR="00845CD7" w:rsidRPr="009518E7">
        <w:t xml:space="preserve"> GET</w:t>
      </w:r>
    </w:p>
    <w:p w14:paraId="72409276" w14:textId="407E374E" w:rsidR="00553A3E" w:rsidRPr="009518E7" w:rsidRDefault="00304177" w:rsidP="00304177">
      <w:pPr>
        <w:spacing w:before="0" w:after="0"/>
        <w:rPr>
          <w:rFonts w:cstheme="minorHAnsi"/>
        </w:rPr>
      </w:pPr>
      <w:r>
        <w:t>Perform an HTTP</w:t>
      </w:r>
      <w:r w:rsidRPr="009518E7">
        <w:t xml:space="preserve"> </w:t>
      </w:r>
      <w:r w:rsidR="004079BF" w:rsidRPr="009518E7">
        <w:rPr>
          <w:rFonts w:cstheme="minorHAnsi"/>
        </w:rPr>
        <w:t>request</w:t>
      </w:r>
      <w:r w:rsidR="00845CD7" w:rsidRPr="009518E7">
        <w:rPr>
          <w:rFonts w:cstheme="minorHAnsi"/>
        </w:rPr>
        <w:t xml:space="preserve"> that show people’s names</w:t>
      </w:r>
      <w:r w:rsidR="00DF3B2C">
        <w:rPr>
          <w:rFonts w:cstheme="minorHAnsi"/>
          <w:lang w:val="bg-BG"/>
        </w:rPr>
        <w:t xml:space="preserve">, </w:t>
      </w:r>
      <w:r w:rsidR="00845CD7" w:rsidRPr="009518E7">
        <w:rPr>
          <w:rFonts w:cstheme="minorHAnsi"/>
        </w:rPr>
        <w:t>their phones</w:t>
      </w:r>
      <w:r w:rsidR="00DF3B2C">
        <w:rPr>
          <w:rFonts w:cstheme="minorHAnsi"/>
          <w:lang w:val="bg-BG"/>
        </w:rPr>
        <w:t xml:space="preserve"> </w:t>
      </w:r>
      <w:r w:rsidR="00DF3B2C">
        <w:rPr>
          <w:rFonts w:cstheme="minorHAnsi"/>
        </w:rPr>
        <w:t>and _id</w:t>
      </w:r>
      <w:r w:rsidR="00845CD7" w:rsidRPr="009518E7">
        <w:rPr>
          <w:rFonts w:cstheme="minorHAnsi"/>
        </w:rPr>
        <w:t xml:space="preserve">. </w:t>
      </w:r>
    </w:p>
    <w:p w14:paraId="3DFE350E" w14:textId="33C35C3D" w:rsidR="004079BF" w:rsidRPr="009518E7" w:rsidRDefault="00553A3E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Pr="009518E7">
        <w:rPr>
          <w:rFonts w:cstheme="minorHAnsi"/>
        </w:rPr>
        <w:t xml:space="preserve"> requests</w:t>
      </w:r>
      <w:r w:rsidR="0037307D" w:rsidRPr="009518E7">
        <w:rPr>
          <w:rFonts w:cstheme="minorHAnsi"/>
        </w:rPr>
        <w:t xml:space="preserve">: </w:t>
      </w:r>
      <w:hyperlink r:id="rId21" w:history="1">
        <w:r w:rsidR="007D1C73" w:rsidRPr="009518E7">
          <w:rPr>
            <w:rStyle w:val="a9"/>
            <w:rFonts w:cstheme="minorHAnsi"/>
          </w:rPr>
          <w:t>http://localhost:3030/jsonstore/phonebook</w:t>
        </w:r>
      </w:hyperlink>
    </w:p>
    <w:p w14:paraId="3C0DED6A" w14:textId="38383F45" w:rsidR="00565555" w:rsidRPr="009518E7" w:rsidRDefault="00764354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noProof w:val="0"/>
          <w:sz w:val="24"/>
          <w:szCs w:val="24"/>
        </w:rPr>
      </w:pPr>
      <w:r>
        <w:rPr>
          <w:noProof/>
        </w:rPr>
        <w:drawing>
          <wp:inline distT="0" distB="0" distL="0" distR="0" wp14:anchorId="60E00AEA" wp14:editId="0CD0E841">
            <wp:extent cx="4427220" cy="2915135"/>
            <wp:effectExtent l="0" t="0" r="0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39372" cy="2923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4DD43" w14:textId="21824FCA" w:rsidR="00565555" w:rsidRPr="009518E7" w:rsidRDefault="00565555" w:rsidP="00565555">
      <w:pPr>
        <w:pStyle w:val="2"/>
        <w:numPr>
          <w:ilvl w:val="0"/>
          <w:numId w:val="42"/>
        </w:numPr>
      </w:pPr>
      <w:r w:rsidRPr="009518E7">
        <w:t>Phonebook POST</w:t>
      </w:r>
    </w:p>
    <w:p w14:paraId="4B978CC6" w14:textId="62F609D5" w:rsidR="00304177" w:rsidRPr="009518E7" w:rsidRDefault="00CE1547" w:rsidP="00304177">
      <w:pPr>
        <w:spacing w:before="0" w:after="0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t xml:space="preserve">Create two different requests with </w:t>
      </w:r>
      <w:r w:rsidR="00CB6A37" w:rsidRPr="009518E7">
        <w:rPr>
          <w:b/>
          <w:bCs/>
        </w:rPr>
        <w:t xml:space="preserve">POST </w:t>
      </w:r>
      <w:r w:rsidR="00CB6A37" w:rsidRPr="009518E7">
        <w:t xml:space="preserve">request </w:t>
      </w:r>
      <w:r w:rsidRPr="009518E7">
        <w:t>in</w:t>
      </w:r>
      <w:r w:rsidR="00FB6DA1" w:rsidRPr="009518E7">
        <w:t xml:space="preserve"> Postman</w:t>
      </w:r>
      <w:r w:rsidRPr="009518E7">
        <w:t>.</w:t>
      </w:r>
      <w:r w:rsidR="00304177">
        <w:t xml:space="preserve"> </w:t>
      </w:r>
      <w:r w:rsidR="00304177" w:rsidRPr="009518E7">
        <w:rPr>
          <w:rFonts w:cstheme="minorHAnsi"/>
        </w:rPr>
        <w:t xml:space="preserve">The data sent </w:t>
      </w:r>
      <w:r w:rsidR="00304177">
        <w:rPr>
          <w:rFonts w:cstheme="minorHAnsi"/>
        </w:rPr>
        <w:t>in</w:t>
      </w:r>
      <w:r w:rsidR="00304177" w:rsidRPr="009518E7">
        <w:rPr>
          <w:rFonts w:cstheme="minorHAnsi"/>
        </w:rPr>
        <w:t xml:space="preserve"> a </w:t>
      </w:r>
      <w:r w:rsidR="00304177">
        <w:rPr>
          <w:rStyle w:val="CodeChar"/>
          <w:rFonts w:asciiTheme="minorHAnsi" w:hAnsiTheme="minorHAnsi" w:cstheme="minorHAnsi"/>
          <w:noProof w:val="0"/>
        </w:rPr>
        <w:t>POST</w:t>
      </w:r>
      <w:r w:rsidR="00304177" w:rsidRPr="009518E7">
        <w:rPr>
          <w:rFonts w:cstheme="minorHAnsi"/>
        </w:rPr>
        <w:t xml:space="preserve"> request should be a valid JSON object, containing properties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erson</w:t>
      </w:r>
      <w:r w:rsidR="00304177" w:rsidRPr="009518E7">
        <w:rPr>
          <w:rFonts w:cstheme="minorHAnsi"/>
        </w:rPr>
        <w:t xml:space="preserve"> and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hone.</w:t>
      </w:r>
      <w:r w:rsidR="00304177" w:rsidRPr="009518E7">
        <w:rPr>
          <w:rFonts w:cstheme="minorHAnsi"/>
        </w:rPr>
        <w:t xml:space="preserve"> Example format: </w:t>
      </w:r>
      <w:r w:rsidR="00304177" w:rsidRPr="009518E7">
        <w:rPr>
          <w:rFonts w:cstheme="minorHAnsi"/>
        </w:rPr>
        <w:br/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{</w:t>
      </w:r>
    </w:p>
    <w:p w14:paraId="100058EE" w14:textId="77777777" w:rsidR="00304177" w:rsidRPr="009518E7" w:rsidRDefault="00304177" w:rsidP="00304177">
      <w:pPr>
        <w:spacing w:before="0" w:after="0"/>
        <w:ind w:firstLine="284"/>
        <w:rPr>
          <w:rStyle w:val="CodeChar"/>
          <w:rFonts w:asciiTheme="minorHAnsi" w:hAnsiTheme="minorHAnsi" w:cstheme="minorHAnsi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erson": "&lt;person&gt;",</w:t>
      </w:r>
    </w:p>
    <w:p w14:paraId="1F3BCC74" w14:textId="13E42E30" w:rsidR="004F1359" w:rsidRPr="00304177" w:rsidRDefault="00304177" w:rsidP="00304177">
      <w:pPr>
        <w:spacing w:before="0" w:after="0"/>
        <w:ind w:firstLine="284"/>
        <w:rPr>
          <w:rFonts w:cstheme="minorHAnsi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hone": "&lt;phone&gt;"</w:t>
      </w:r>
      <w:r w:rsidRPr="009518E7">
        <w:rPr>
          <w:rStyle w:val="CodeChar"/>
          <w:rFonts w:asciiTheme="minorHAnsi" w:hAnsiTheme="minorHAnsi" w:cstheme="minorHAnsi"/>
          <w:noProof w:val="0"/>
        </w:rPr>
        <w:br/>
        <w:t>}</w:t>
      </w:r>
    </w:p>
    <w:p w14:paraId="2DCAB7BF" w14:textId="434AC2AD" w:rsidR="004F1359" w:rsidRPr="009518E7" w:rsidRDefault="00CE1547" w:rsidP="004F1359">
      <w:pPr>
        <w:rPr>
          <w:b/>
          <w:bCs/>
        </w:rPr>
      </w:pPr>
      <w:r w:rsidRPr="009518E7">
        <w:rPr>
          <w:b/>
          <w:bCs/>
        </w:rPr>
        <w:t xml:space="preserve">POST: </w:t>
      </w:r>
      <w:hyperlink r:id="rId23" w:history="1">
        <w:r w:rsidRPr="009518E7">
          <w:rPr>
            <w:rStyle w:val="a9"/>
            <w:b/>
            <w:bCs/>
          </w:rPr>
          <w:t>http://localhost:3030/jsonstore/phonebook</w:t>
        </w:r>
      </w:hyperlink>
    </w:p>
    <w:p w14:paraId="1B2966D3" w14:textId="590056B1" w:rsidR="00EA6BF2" w:rsidRPr="009518E7" w:rsidRDefault="00845CD7" w:rsidP="00565555">
      <w:pPr>
        <w:pStyle w:val="2"/>
        <w:numPr>
          <w:ilvl w:val="0"/>
          <w:numId w:val="42"/>
        </w:numPr>
      </w:pPr>
      <w:r w:rsidRPr="009518E7">
        <w:t xml:space="preserve">Employees </w:t>
      </w:r>
    </w:p>
    <w:p w14:paraId="7D0A97FE" w14:textId="29F42B10" w:rsidR="00037D27" w:rsidRPr="009518E7" w:rsidRDefault="00CC5565" w:rsidP="00037D27">
      <w:r w:rsidRPr="009518E7">
        <w:t xml:space="preserve">Use the link below to </w:t>
      </w:r>
      <w:r w:rsidR="0011388B" w:rsidRPr="009518E7">
        <w:t xml:space="preserve">get, post, put and delete request in Postman. Send five </w:t>
      </w:r>
      <w:r w:rsidR="00CB420A" w:rsidRPr="009518E7">
        <w:t>type</w:t>
      </w:r>
      <w:r w:rsidR="005F4491">
        <w:t>s</w:t>
      </w:r>
      <w:r w:rsidR="00CB420A" w:rsidRPr="009518E7">
        <w:t xml:space="preserve"> of requests supported by the API.</w:t>
      </w:r>
    </w:p>
    <w:p w14:paraId="7039E93C" w14:textId="0A12EC55" w:rsidR="0011388B" w:rsidRPr="00C842A0" w:rsidRDefault="00E916BE" w:rsidP="0011388B">
      <w:pPr>
        <w:pStyle w:val="ac"/>
        <w:numPr>
          <w:ilvl w:val="0"/>
          <w:numId w:val="41"/>
        </w:numPr>
        <w:rPr>
          <w:rStyle w:val="a9"/>
          <w:color w:val="auto"/>
          <w:u w:val="none"/>
        </w:rPr>
      </w:pPr>
      <w:hyperlink r:id="rId24" w:history="1">
        <w:r w:rsidR="0011388B" w:rsidRPr="009518E7">
          <w:rPr>
            <w:rStyle w:val="a9"/>
          </w:rPr>
          <w:t>http://dummy.restapiexample.com/</w:t>
        </w:r>
      </w:hyperlink>
    </w:p>
    <w:p w14:paraId="44F5CC73" w14:textId="24B13A9C" w:rsidR="00C842A0" w:rsidRPr="009518E7" w:rsidRDefault="00C842A0" w:rsidP="00C842A0">
      <w:pPr>
        <w:spacing w:before="0" w:after="200"/>
      </w:pPr>
      <w:r>
        <w:br w:type="page"/>
      </w:r>
    </w:p>
    <w:p w14:paraId="61B7F837" w14:textId="4EAC0047" w:rsidR="0011388B" w:rsidRPr="009518E7" w:rsidRDefault="0011388B" w:rsidP="0011388B">
      <w:pPr>
        <w:pStyle w:val="ac"/>
        <w:numPr>
          <w:ilvl w:val="0"/>
          <w:numId w:val="44"/>
        </w:numPr>
        <w:ind w:left="1170"/>
        <w:rPr>
          <w:b/>
          <w:bCs/>
        </w:rPr>
      </w:pPr>
      <w:r w:rsidRPr="009518E7">
        <w:rPr>
          <w:b/>
          <w:bCs/>
        </w:rPr>
        <w:lastRenderedPageBreak/>
        <w:t>GET REQUEST</w:t>
      </w:r>
    </w:p>
    <w:p w14:paraId="37938606" w14:textId="30DDF3EA" w:rsidR="0011388B" w:rsidRPr="009518E7" w:rsidRDefault="00CB420A" w:rsidP="0011388B">
      <w:r w:rsidRPr="009518E7">
        <w:t>Use the link in Full Route section to get all employee data and single employee data.</w:t>
      </w:r>
    </w:p>
    <w:p w14:paraId="7F0A0B6E" w14:textId="2490CA69" w:rsidR="00CB420A" w:rsidRPr="009518E7" w:rsidRDefault="00CB420A" w:rsidP="0011388B">
      <w:r w:rsidRPr="009518E7">
        <w:rPr>
          <w:noProof/>
        </w:rPr>
        <w:drawing>
          <wp:inline distT="0" distB="0" distL="0" distR="0" wp14:anchorId="610F9CB1" wp14:editId="23A4F335">
            <wp:extent cx="3295650" cy="3232134"/>
            <wp:effectExtent l="19050" t="19050" r="0" b="698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527" cy="32477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B1DB5C" w14:textId="55663C04" w:rsidR="00C842A0" w:rsidRDefault="00CB420A" w:rsidP="00CB420A">
      <w:r w:rsidRPr="009518E7">
        <w:rPr>
          <w:noProof/>
        </w:rPr>
        <w:drawing>
          <wp:inline distT="0" distB="0" distL="0" distR="0" wp14:anchorId="368DCA53" wp14:editId="1DC0DFFD">
            <wp:extent cx="3349914" cy="2400300"/>
            <wp:effectExtent l="19050" t="19050" r="3175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708" cy="240660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79CACF" w14:textId="50D20088" w:rsidR="00CB420A" w:rsidRPr="009518E7" w:rsidRDefault="00C842A0" w:rsidP="00C842A0">
      <w:pPr>
        <w:spacing w:before="0" w:after="200"/>
      </w:pPr>
      <w:r>
        <w:br w:type="page"/>
      </w:r>
    </w:p>
    <w:p w14:paraId="6E3919A9" w14:textId="138230C6" w:rsidR="00D87F8D" w:rsidRPr="009518E7" w:rsidRDefault="00CB420A" w:rsidP="00CB420A">
      <w:pPr>
        <w:pStyle w:val="ac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lastRenderedPageBreak/>
        <w:t>POST REQUEST</w:t>
      </w:r>
    </w:p>
    <w:p w14:paraId="0495D57B" w14:textId="061C30A1" w:rsidR="00CB420A" w:rsidRPr="009518E7" w:rsidRDefault="004F1359" w:rsidP="00CB420A">
      <w:r w:rsidRPr="009518E7">
        <w:t>Create new record in database</w:t>
      </w:r>
    </w:p>
    <w:p w14:paraId="02823701" w14:textId="5D7907C9" w:rsidR="004F1359" w:rsidRPr="009518E7" w:rsidRDefault="004F1359" w:rsidP="00CB420A">
      <w:r w:rsidRPr="009518E7">
        <w:rPr>
          <w:noProof/>
        </w:rPr>
        <w:drawing>
          <wp:inline distT="0" distB="0" distL="0" distR="0" wp14:anchorId="412719F6" wp14:editId="61E10DCB">
            <wp:extent cx="4314711" cy="2406650"/>
            <wp:effectExtent l="19050" t="19050" r="0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544" cy="24082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C95D8" w14:textId="66368660" w:rsidR="004F1359" w:rsidRPr="009518E7" w:rsidRDefault="004F1359" w:rsidP="004F1359">
      <w:pPr>
        <w:pStyle w:val="ac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t>PUT REQUEST</w:t>
      </w:r>
    </w:p>
    <w:p w14:paraId="54CE095C" w14:textId="016A66F7" w:rsidR="004F1359" w:rsidRPr="009518E7" w:rsidRDefault="004F1359" w:rsidP="004F1359">
      <w:r w:rsidRPr="009518E7">
        <w:t>Update an employee record</w:t>
      </w:r>
    </w:p>
    <w:p w14:paraId="69FCC79A" w14:textId="69532D3E" w:rsidR="004F1359" w:rsidRPr="009518E7" w:rsidRDefault="004F1359" w:rsidP="004F1359">
      <w:r w:rsidRPr="009518E7">
        <w:rPr>
          <w:noProof/>
        </w:rPr>
        <w:drawing>
          <wp:inline distT="0" distB="0" distL="0" distR="0" wp14:anchorId="668C43C1" wp14:editId="38C8A0DD">
            <wp:extent cx="3642995" cy="2160216"/>
            <wp:effectExtent l="19050" t="19050" r="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320" cy="21627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B96EA" w14:textId="520E690D" w:rsidR="004F1359" w:rsidRPr="009518E7" w:rsidRDefault="004F1359" w:rsidP="004F1359">
      <w:pPr>
        <w:pStyle w:val="ac"/>
        <w:numPr>
          <w:ilvl w:val="0"/>
          <w:numId w:val="44"/>
        </w:numPr>
      </w:pPr>
      <w:r w:rsidRPr="009518E7">
        <w:rPr>
          <w:b/>
          <w:bCs/>
        </w:rPr>
        <w:t>DELETE REQUEST</w:t>
      </w:r>
    </w:p>
    <w:p w14:paraId="0DE0FDC7" w14:textId="7E913EF1" w:rsidR="004F1359" w:rsidRPr="009518E7" w:rsidRDefault="004F1359" w:rsidP="004F1359">
      <w:r w:rsidRPr="009518E7">
        <w:t>Delete an employee record</w:t>
      </w:r>
    </w:p>
    <w:p w14:paraId="2528AFBE" w14:textId="48F893C7" w:rsidR="004F1359" w:rsidRPr="009518E7" w:rsidRDefault="004F1359" w:rsidP="004F1359">
      <w:r w:rsidRPr="009518E7">
        <w:rPr>
          <w:noProof/>
        </w:rPr>
        <w:drawing>
          <wp:inline distT="0" distB="0" distL="0" distR="0" wp14:anchorId="68D79181" wp14:editId="455161F5">
            <wp:extent cx="3975100" cy="2271486"/>
            <wp:effectExtent l="19050" t="19050" r="635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002" cy="22725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966ED" w14:textId="29401727" w:rsidR="00845CD7" w:rsidRPr="009518E7" w:rsidRDefault="00845CD7" w:rsidP="00565555">
      <w:pPr>
        <w:pStyle w:val="2"/>
        <w:numPr>
          <w:ilvl w:val="0"/>
          <w:numId w:val="42"/>
        </w:numPr>
      </w:pPr>
      <w:r w:rsidRPr="009518E7">
        <w:lastRenderedPageBreak/>
        <w:t>Firebase App</w:t>
      </w:r>
    </w:p>
    <w:p w14:paraId="2DA0B946" w14:textId="77777777" w:rsidR="005A3F31" w:rsidRPr="009518E7" w:rsidRDefault="00163FE9" w:rsidP="00845CD7">
      <w:r w:rsidRPr="009518E7">
        <w:t xml:space="preserve">Create </w:t>
      </w:r>
      <w:r w:rsidRPr="009518E7">
        <w:rPr>
          <w:b/>
          <w:bCs/>
        </w:rPr>
        <w:t>Firebase</w:t>
      </w:r>
      <w:r w:rsidRPr="009518E7">
        <w:t xml:space="preserve"> application to configure a collection.</w:t>
      </w:r>
      <w:r w:rsidR="005A3F31" w:rsidRPr="009518E7">
        <w:t xml:space="preserve"> In that case your collection will be with books and authors. </w:t>
      </w:r>
    </w:p>
    <w:p w14:paraId="093D249B" w14:textId="09B1FE31" w:rsidR="003068CE" w:rsidRPr="009518E7" w:rsidRDefault="005A3F31" w:rsidP="00845CD7">
      <w:r w:rsidRPr="009518E7">
        <w:t>Use postman to create, read, delete entries from the collection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503"/>
        <w:gridCol w:w="3503"/>
        <w:gridCol w:w="3504"/>
      </w:tblGrid>
      <w:tr w:rsidR="003068CE" w:rsidRPr="009518E7" w14:paraId="044E417D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76C4DDB8" w14:textId="1F529EB6" w:rsidR="003068CE" w:rsidRPr="009518E7" w:rsidRDefault="003068CE" w:rsidP="00845CD7">
            <w:r w:rsidRPr="009518E7">
              <w:t>Books Genre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797ACEDB" w14:textId="16B2EADA" w:rsidR="003068CE" w:rsidRPr="009518E7" w:rsidRDefault="003068CE" w:rsidP="00845CD7">
            <w:r w:rsidRPr="009518E7">
              <w:t>Title</w:t>
            </w:r>
          </w:p>
        </w:tc>
        <w:tc>
          <w:tcPr>
            <w:tcW w:w="3504" w:type="dxa"/>
            <w:shd w:val="clear" w:color="auto" w:fill="D9D9D9" w:themeFill="background1" w:themeFillShade="D9"/>
          </w:tcPr>
          <w:p w14:paraId="775EA0DD" w14:textId="193472DD" w:rsidR="003068CE" w:rsidRPr="009518E7" w:rsidRDefault="003068CE" w:rsidP="00845CD7">
            <w:r w:rsidRPr="009518E7">
              <w:t>Author</w:t>
            </w:r>
          </w:p>
        </w:tc>
      </w:tr>
      <w:tr w:rsidR="003068CE" w:rsidRPr="009518E7" w14:paraId="71E794B5" w14:textId="77777777" w:rsidTr="00AE085E">
        <w:trPr>
          <w:trHeight w:val="672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49330DFC" w14:textId="33A6C4A2" w:rsidR="003068CE" w:rsidRPr="009518E7" w:rsidRDefault="003068CE" w:rsidP="003068CE">
            <w:pPr>
              <w:jc w:val="center"/>
            </w:pPr>
            <w:r w:rsidRPr="009518E7">
              <w:t>Non-Fiction</w:t>
            </w:r>
          </w:p>
        </w:tc>
        <w:tc>
          <w:tcPr>
            <w:tcW w:w="3503" w:type="dxa"/>
          </w:tcPr>
          <w:p w14:paraId="46AC5184" w14:textId="2BE2A2CA" w:rsidR="003068CE" w:rsidRPr="009518E7" w:rsidRDefault="00E916BE" w:rsidP="00845CD7">
            <w:pPr>
              <w:rPr>
                <w:rFonts w:cstheme="minorHAnsi"/>
              </w:rPr>
            </w:pPr>
            <w:hyperlink r:id="rId30" w:history="1">
              <w:r w:rsidR="003068CE" w:rsidRPr="009518E7">
                <w:rPr>
                  <w:rStyle w:val="a9"/>
                  <w:rFonts w:cstheme="minorHAnsi"/>
                  <w:color w:val="auto"/>
                  <w:u w:val="none"/>
                  <w:shd w:val="clear" w:color="auto" w:fill="FFFFFF"/>
                </w:rPr>
                <w:t>Get Out of Your Head: Stopping the Spiral of Toxic Thoughts</w:t>
              </w:r>
            </w:hyperlink>
            <w:r w:rsidR="003068CE" w:rsidRPr="009518E7">
              <w:rPr>
                <w:rStyle w:val="valuecontainer"/>
                <w:rFonts w:cstheme="minorHAnsi"/>
                <w:shd w:val="clear" w:color="auto" w:fill="FFFFFF"/>
              </w:rPr>
              <w:t>:</w:t>
            </w:r>
          </w:p>
        </w:tc>
        <w:tc>
          <w:tcPr>
            <w:tcW w:w="3504" w:type="dxa"/>
          </w:tcPr>
          <w:p w14:paraId="5BC00E0B" w14:textId="38A8CE92" w:rsidR="003068CE" w:rsidRPr="009518E7" w:rsidRDefault="003068CE" w:rsidP="00845CD7">
            <w:r w:rsidRPr="009518E7">
              <w:t>Jennie Allen</w:t>
            </w:r>
          </w:p>
        </w:tc>
      </w:tr>
      <w:tr w:rsidR="003068CE" w:rsidRPr="009518E7" w14:paraId="0C4887C5" w14:textId="77777777" w:rsidTr="00AE085E">
        <w:trPr>
          <w:trHeight w:val="427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C40E65A" w14:textId="77777777" w:rsidR="003068CE" w:rsidRPr="009518E7" w:rsidRDefault="003068CE" w:rsidP="00845CD7"/>
        </w:tc>
        <w:tc>
          <w:tcPr>
            <w:tcW w:w="3503" w:type="dxa"/>
          </w:tcPr>
          <w:p w14:paraId="40D1FB9D" w14:textId="4D093162" w:rsidR="003068CE" w:rsidRPr="009518E7" w:rsidRDefault="003068CE" w:rsidP="00845CD7">
            <w:r w:rsidRPr="009518E7">
              <w:t>Trust: America’s Best Chance</w:t>
            </w:r>
          </w:p>
        </w:tc>
        <w:tc>
          <w:tcPr>
            <w:tcW w:w="3504" w:type="dxa"/>
          </w:tcPr>
          <w:p w14:paraId="52AE859C" w14:textId="53A4C13E" w:rsidR="003068CE" w:rsidRPr="009518E7" w:rsidRDefault="003068CE" w:rsidP="00845CD7">
            <w:r w:rsidRPr="009518E7">
              <w:t>Pete Buttigieg</w:t>
            </w:r>
          </w:p>
        </w:tc>
      </w:tr>
      <w:tr w:rsidR="003068CE" w:rsidRPr="009518E7" w14:paraId="0625D933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58D38BA" w14:textId="77777777" w:rsidR="003068CE" w:rsidRPr="009518E7" w:rsidRDefault="003068CE" w:rsidP="00845CD7"/>
        </w:tc>
        <w:tc>
          <w:tcPr>
            <w:tcW w:w="3503" w:type="dxa"/>
          </w:tcPr>
          <w:p w14:paraId="25C61F33" w14:textId="2F728A35" w:rsidR="003068CE" w:rsidRPr="009518E7" w:rsidRDefault="003068CE" w:rsidP="00845CD7">
            <w:r w:rsidRPr="009518E7">
              <w:t>When Breath Becomes Air</w:t>
            </w:r>
          </w:p>
        </w:tc>
        <w:tc>
          <w:tcPr>
            <w:tcW w:w="3504" w:type="dxa"/>
          </w:tcPr>
          <w:p w14:paraId="3CA7A305" w14:textId="2C806AA9" w:rsidR="003068CE" w:rsidRPr="009518E7" w:rsidRDefault="003068CE" w:rsidP="00845CD7">
            <w:r w:rsidRPr="009518E7">
              <w:t>Paul Kalanithi</w:t>
            </w:r>
          </w:p>
        </w:tc>
      </w:tr>
      <w:tr w:rsidR="003068CE" w:rsidRPr="009518E7" w14:paraId="78CA07C9" w14:textId="77777777" w:rsidTr="00AE085E">
        <w:trPr>
          <w:trHeight w:val="427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750A3FF5" w14:textId="55C6708E" w:rsidR="003068CE" w:rsidRPr="009518E7" w:rsidRDefault="003068CE" w:rsidP="003068CE">
            <w:pPr>
              <w:jc w:val="center"/>
            </w:pPr>
            <w:r w:rsidRPr="009518E7">
              <w:t>Romance</w:t>
            </w:r>
          </w:p>
        </w:tc>
        <w:tc>
          <w:tcPr>
            <w:tcW w:w="3503" w:type="dxa"/>
          </w:tcPr>
          <w:p w14:paraId="25449051" w14:textId="2A6F44EC" w:rsidR="003068CE" w:rsidRPr="009518E7" w:rsidRDefault="003068CE" w:rsidP="00845CD7">
            <w:r w:rsidRPr="009518E7">
              <w:t xml:space="preserve">It Ends </w:t>
            </w:r>
            <w:proofErr w:type="gramStart"/>
            <w:r w:rsidRPr="009518E7">
              <w:t>With</w:t>
            </w:r>
            <w:proofErr w:type="gramEnd"/>
            <w:r w:rsidRPr="009518E7">
              <w:t xml:space="preserve"> Us</w:t>
            </w:r>
          </w:p>
        </w:tc>
        <w:tc>
          <w:tcPr>
            <w:tcW w:w="3504" w:type="dxa"/>
          </w:tcPr>
          <w:p w14:paraId="52614612" w14:textId="7E1E303E" w:rsidR="003068CE" w:rsidRPr="009518E7" w:rsidRDefault="003068CE" w:rsidP="00845CD7">
            <w:r w:rsidRPr="009518E7">
              <w:t>Colleen Hoover</w:t>
            </w:r>
          </w:p>
        </w:tc>
      </w:tr>
      <w:tr w:rsidR="003068CE" w:rsidRPr="009518E7" w14:paraId="26569FB4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7999B5C2" w14:textId="77777777" w:rsidR="003068CE" w:rsidRPr="009518E7" w:rsidRDefault="003068CE" w:rsidP="00845CD7"/>
        </w:tc>
        <w:tc>
          <w:tcPr>
            <w:tcW w:w="3503" w:type="dxa"/>
          </w:tcPr>
          <w:p w14:paraId="18DECA8A" w14:textId="31C3CD4D" w:rsidR="003068CE" w:rsidRPr="009518E7" w:rsidRDefault="003068CE" w:rsidP="00845CD7">
            <w:r w:rsidRPr="009518E7">
              <w:t>The Proposal</w:t>
            </w:r>
          </w:p>
        </w:tc>
        <w:tc>
          <w:tcPr>
            <w:tcW w:w="3504" w:type="dxa"/>
          </w:tcPr>
          <w:p w14:paraId="360CDBBD" w14:textId="0D830374" w:rsidR="003068CE" w:rsidRPr="009518E7" w:rsidRDefault="003068CE" w:rsidP="00845CD7">
            <w:r w:rsidRPr="009518E7">
              <w:t>Jasmine Guillory</w:t>
            </w:r>
          </w:p>
        </w:tc>
      </w:tr>
      <w:tr w:rsidR="003068CE" w:rsidRPr="009518E7" w14:paraId="677BC44C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64397F26" w14:textId="4A9544E8" w:rsidR="003068CE" w:rsidRPr="009518E7" w:rsidRDefault="003068CE" w:rsidP="00AE085E">
            <w:pPr>
              <w:jc w:val="center"/>
            </w:pPr>
            <w:r w:rsidRPr="009518E7">
              <w:t>Thrillers</w:t>
            </w:r>
          </w:p>
        </w:tc>
        <w:tc>
          <w:tcPr>
            <w:tcW w:w="3503" w:type="dxa"/>
          </w:tcPr>
          <w:p w14:paraId="0CCFCEF1" w14:textId="4C8DFBDA" w:rsidR="003068CE" w:rsidRPr="009518E7" w:rsidRDefault="003068CE" w:rsidP="00845CD7">
            <w:r w:rsidRPr="009518E7">
              <w:t>Gone Girl</w:t>
            </w:r>
          </w:p>
        </w:tc>
        <w:tc>
          <w:tcPr>
            <w:tcW w:w="3504" w:type="dxa"/>
          </w:tcPr>
          <w:p w14:paraId="1B42A9E0" w14:textId="0203D287" w:rsidR="003068CE" w:rsidRPr="009518E7" w:rsidRDefault="003068CE" w:rsidP="00845CD7">
            <w:r w:rsidRPr="009518E7">
              <w:t>Gillian Flynn</w:t>
            </w:r>
          </w:p>
        </w:tc>
      </w:tr>
    </w:tbl>
    <w:p w14:paraId="1AC4F7CE" w14:textId="304DF536" w:rsidR="00845CD7" w:rsidRPr="009518E7" w:rsidRDefault="00304177" w:rsidP="00845CD7">
      <w:r>
        <w:rPr>
          <w:noProof/>
        </w:rPr>
        <w:drawing>
          <wp:inline distT="0" distB="0" distL="0" distR="0" wp14:anchorId="39C4E1AC" wp14:editId="21C9CC48">
            <wp:extent cx="6029325" cy="3390900"/>
            <wp:effectExtent l="19050" t="1905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3390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4DB235" w14:textId="4BBD0025" w:rsidR="005A3F31" w:rsidRPr="009518E7" w:rsidRDefault="005A3F31" w:rsidP="005A3F31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CBB7B63" w14:textId="3A47469B" w:rsidR="005A3F31" w:rsidRPr="009518E7" w:rsidRDefault="0038723E" w:rsidP="0038723E">
      <w:pPr>
        <w:pStyle w:val="2"/>
        <w:numPr>
          <w:ilvl w:val="0"/>
          <w:numId w:val="42"/>
        </w:numPr>
      </w:pPr>
      <w:proofErr w:type="spellStart"/>
      <w:r w:rsidRPr="009518E7">
        <w:t>Backendless</w:t>
      </w:r>
      <w:proofErr w:type="spellEnd"/>
      <w:r w:rsidRPr="009518E7">
        <w:t xml:space="preserve"> App</w:t>
      </w:r>
    </w:p>
    <w:p w14:paraId="5B6C83F2" w14:textId="2574C286" w:rsidR="0038723E" w:rsidRPr="009518E7" w:rsidRDefault="0037307D" w:rsidP="0038723E">
      <w:r w:rsidRPr="009518E7">
        <w:t xml:space="preserve">Create </w:t>
      </w:r>
      <w:proofErr w:type="spellStart"/>
      <w:r w:rsidRPr="009518E7">
        <w:t>Backendless</w:t>
      </w:r>
      <w:proofErr w:type="spellEnd"/>
      <w:r w:rsidRPr="009518E7">
        <w:t xml:space="preserve"> music application.</w:t>
      </w:r>
      <w:r w:rsidR="005C4626" w:rsidRPr="009518E7">
        <w:t xml:space="preserve"> It </w:t>
      </w:r>
      <w:proofErr w:type="gramStart"/>
      <w:r w:rsidR="005C4626" w:rsidRPr="009518E7">
        <w:t>has to</w:t>
      </w:r>
      <w:proofErr w:type="gramEnd"/>
      <w:r w:rsidR="005C4626" w:rsidRPr="009518E7">
        <w:t xml:space="preserve"> contain title and singer.</w:t>
      </w:r>
    </w:p>
    <w:p w14:paraId="492D7AA3" w14:textId="1D45D372" w:rsidR="0037307D" w:rsidRPr="009518E7" w:rsidRDefault="0037307D" w:rsidP="0038723E">
      <w:r w:rsidRPr="009518E7">
        <w:t xml:space="preserve">Use Postman to create, read, delete entries from collection.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95"/>
        <w:gridCol w:w="1695"/>
      </w:tblGrid>
      <w:tr w:rsidR="00431176" w:rsidRPr="009518E7" w14:paraId="7637B430" w14:textId="77777777" w:rsidTr="00431176">
        <w:trPr>
          <w:trHeight w:val="472"/>
        </w:trPr>
        <w:tc>
          <w:tcPr>
            <w:tcW w:w="1695" w:type="dxa"/>
            <w:shd w:val="clear" w:color="auto" w:fill="D9D9D9" w:themeFill="background1" w:themeFillShade="D9"/>
          </w:tcPr>
          <w:p w14:paraId="320F4894" w14:textId="141F9A8B" w:rsidR="00431176" w:rsidRPr="009518E7" w:rsidRDefault="00431176" w:rsidP="00431176">
            <w:pPr>
              <w:jc w:val="center"/>
            </w:pPr>
            <w:r w:rsidRPr="009518E7">
              <w:t>Singer</w:t>
            </w:r>
          </w:p>
        </w:tc>
        <w:tc>
          <w:tcPr>
            <w:tcW w:w="1695" w:type="dxa"/>
            <w:shd w:val="clear" w:color="auto" w:fill="D9D9D9" w:themeFill="background1" w:themeFillShade="D9"/>
          </w:tcPr>
          <w:p w14:paraId="0F602352" w14:textId="0E17C7F0" w:rsidR="00431176" w:rsidRPr="009518E7" w:rsidRDefault="00431176" w:rsidP="00431176">
            <w:pPr>
              <w:jc w:val="center"/>
            </w:pPr>
            <w:r w:rsidRPr="009518E7">
              <w:t>Title</w:t>
            </w:r>
          </w:p>
        </w:tc>
      </w:tr>
      <w:tr w:rsidR="00431176" w:rsidRPr="009518E7" w14:paraId="6ADB7098" w14:textId="77777777" w:rsidTr="00431176">
        <w:trPr>
          <w:trHeight w:val="472"/>
        </w:trPr>
        <w:tc>
          <w:tcPr>
            <w:tcW w:w="1695" w:type="dxa"/>
          </w:tcPr>
          <w:p w14:paraId="52088681" w14:textId="480FC69D" w:rsidR="00431176" w:rsidRPr="009518E7" w:rsidRDefault="00431176" w:rsidP="0038723E">
            <w:r w:rsidRPr="009518E7">
              <w:t>Eminem</w:t>
            </w:r>
          </w:p>
        </w:tc>
        <w:tc>
          <w:tcPr>
            <w:tcW w:w="1695" w:type="dxa"/>
          </w:tcPr>
          <w:p w14:paraId="2C1CE073" w14:textId="5E145176" w:rsidR="00431176" w:rsidRPr="009518E7" w:rsidRDefault="00431176" w:rsidP="0038723E">
            <w:r w:rsidRPr="009518E7">
              <w:t>Cinderella Man</w:t>
            </w:r>
          </w:p>
        </w:tc>
      </w:tr>
      <w:tr w:rsidR="00431176" w:rsidRPr="009518E7" w14:paraId="5C9DDA0B" w14:textId="77777777" w:rsidTr="00431176">
        <w:trPr>
          <w:trHeight w:val="472"/>
        </w:trPr>
        <w:tc>
          <w:tcPr>
            <w:tcW w:w="1695" w:type="dxa"/>
          </w:tcPr>
          <w:p w14:paraId="7F7B68BB" w14:textId="6EB2DD8C" w:rsidR="00431176" w:rsidRPr="009518E7" w:rsidRDefault="00431176" w:rsidP="0038723E">
            <w:r w:rsidRPr="009518E7">
              <w:t>Alan Walker</w:t>
            </w:r>
          </w:p>
        </w:tc>
        <w:tc>
          <w:tcPr>
            <w:tcW w:w="1695" w:type="dxa"/>
          </w:tcPr>
          <w:p w14:paraId="3C6DD554" w14:textId="3B3F46FC" w:rsidR="00431176" w:rsidRPr="009518E7" w:rsidRDefault="00431176" w:rsidP="0038723E">
            <w:r w:rsidRPr="009518E7">
              <w:t>Faded</w:t>
            </w:r>
          </w:p>
        </w:tc>
      </w:tr>
      <w:tr w:rsidR="00431176" w:rsidRPr="009518E7" w14:paraId="4166C1E6" w14:textId="77777777" w:rsidTr="00431176">
        <w:trPr>
          <w:trHeight w:val="462"/>
        </w:trPr>
        <w:tc>
          <w:tcPr>
            <w:tcW w:w="1695" w:type="dxa"/>
          </w:tcPr>
          <w:p w14:paraId="2EC2D2BB" w14:textId="49867E6F" w:rsidR="00431176" w:rsidRPr="009518E7" w:rsidRDefault="00431176" w:rsidP="0038723E">
            <w:r w:rsidRPr="009518E7">
              <w:t>Dove Cameron</w:t>
            </w:r>
          </w:p>
        </w:tc>
        <w:tc>
          <w:tcPr>
            <w:tcW w:w="1695" w:type="dxa"/>
          </w:tcPr>
          <w:p w14:paraId="031B17A5" w14:textId="53EA1EFC" w:rsidR="00431176" w:rsidRPr="009518E7" w:rsidRDefault="00431176" w:rsidP="0038723E">
            <w:r w:rsidRPr="009518E7">
              <w:t>We Belong</w:t>
            </w:r>
          </w:p>
        </w:tc>
      </w:tr>
    </w:tbl>
    <w:p w14:paraId="06B4FEF0" w14:textId="36EE1809" w:rsidR="0037307D" w:rsidRPr="009518E7" w:rsidRDefault="0037307D" w:rsidP="0038723E">
      <w:r w:rsidRPr="009518E7">
        <w:rPr>
          <w:noProof/>
        </w:rPr>
        <w:lastRenderedPageBreak/>
        <w:drawing>
          <wp:inline distT="0" distB="0" distL="0" distR="0" wp14:anchorId="5F159186" wp14:editId="38CAE91B">
            <wp:extent cx="4094368" cy="2992466"/>
            <wp:effectExtent l="19050" t="19050" r="190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564" cy="30043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0990FA" w14:textId="70FC4F8A" w:rsidR="0037307D" w:rsidRPr="009518E7" w:rsidRDefault="0037307D" w:rsidP="0037307D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53E4405" w14:textId="076F3EE3" w:rsidR="0037307D" w:rsidRPr="009518E7" w:rsidRDefault="0037307D" w:rsidP="0037307D">
      <w:pPr>
        <w:pStyle w:val="2"/>
        <w:numPr>
          <w:ilvl w:val="0"/>
          <w:numId w:val="42"/>
        </w:numPr>
      </w:pPr>
      <w:r w:rsidRPr="009518E7">
        <w:t>Back4App App</w:t>
      </w:r>
    </w:p>
    <w:p w14:paraId="51CC395F" w14:textId="6EFE3DE2" w:rsidR="0037307D" w:rsidRPr="009518E7" w:rsidRDefault="005C4626" w:rsidP="0037307D">
      <w:r w:rsidRPr="009518E7">
        <w:t xml:space="preserve">Create Back4App App for students. It </w:t>
      </w:r>
      <w:proofErr w:type="gramStart"/>
      <w:r w:rsidRPr="009518E7">
        <w:t>has to</w:t>
      </w:r>
      <w:proofErr w:type="gramEnd"/>
      <w:r w:rsidRPr="009518E7">
        <w:t xml:space="preserve"> contain first name, last name and average grade.</w:t>
      </w:r>
    </w:p>
    <w:p w14:paraId="620FF334" w14:textId="070BB35B" w:rsidR="00431176" w:rsidRPr="009518E7" w:rsidRDefault="005C4626" w:rsidP="005C4626">
      <w:r w:rsidRPr="009518E7">
        <w:t xml:space="preserve">Use Postman to create, read, delete entries from collection.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13"/>
        <w:gridCol w:w="1613"/>
        <w:gridCol w:w="1613"/>
      </w:tblGrid>
      <w:tr w:rsidR="00431176" w:rsidRPr="009518E7" w14:paraId="50A8610D" w14:textId="77777777" w:rsidTr="00431176">
        <w:trPr>
          <w:trHeight w:val="450"/>
        </w:trPr>
        <w:tc>
          <w:tcPr>
            <w:tcW w:w="1613" w:type="dxa"/>
            <w:shd w:val="clear" w:color="auto" w:fill="D9D9D9" w:themeFill="background1" w:themeFillShade="D9"/>
          </w:tcPr>
          <w:p w14:paraId="4DDB2A03" w14:textId="55C24D66" w:rsidR="00431176" w:rsidRPr="009518E7" w:rsidRDefault="00431176" w:rsidP="00431176">
            <w:pPr>
              <w:jc w:val="center"/>
            </w:pPr>
            <w:r w:rsidRPr="009518E7">
              <w:t>Fir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6BE78F73" w14:textId="4A291462" w:rsidR="00431176" w:rsidRPr="009518E7" w:rsidRDefault="00431176" w:rsidP="00431176">
            <w:pPr>
              <w:jc w:val="center"/>
            </w:pPr>
            <w:r w:rsidRPr="009518E7">
              <w:t>La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2D77313B" w14:textId="31817C76" w:rsidR="00431176" w:rsidRPr="009518E7" w:rsidRDefault="00431176" w:rsidP="00431176">
            <w:pPr>
              <w:jc w:val="center"/>
            </w:pPr>
            <w:r w:rsidRPr="009518E7">
              <w:t>Average Grade</w:t>
            </w:r>
          </w:p>
        </w:tc>
      </w:tr>
      <w:tr w:rsidR="00431176" w:rsidRPr="009518E7" w14:paraId="276975F1" w14:textId="77777777" w:rsidTr="00431176">
        <w:trPr>
          <w:trHeight w:val="450"/>
        </w:trPr>
        <w:tc>
          <w:tcPr>
            <w:tcW w:w="1613" w:type="dxa"/>
          </w:tcPr>
          <w:p w14:paraId="66A00789" w14:textId="74D9C529" w:rsidR="00431176" w:rsidRPr="009518E7" w:rsidRDefault="00431176" w:rsidP="005C4626">
            <w:r w:rsidRPr="009518E7">
              <w:t>James</w:t>
            </w:r>
          </w:p>
        </w:tc>
        <w:tc>
          <w:tcPr>
            <w:tcW w:w="1613" w:type="dxa"/>
          </w:tcPr>
          <w:p w14:paraId="244E0E7A" w14:textId="10B4928A" w:rsidR="00431176" w:rsidRPr="009518E7" w:rsidRDefault="00431176" w:rsidP="005C4626">
            <w:r w:rsidRPr="009518E7">
              <w:t>Christopher</w:t>
            </w:r>
          </w:p>
        </w:tc>
        <w:tc>
          <w:tcPr>
            <w:tcW w:w="1613" w:type="dxa"/>
          </w:tcPr>
          <w:p w14:paraId="618E33E3" w14:textId="69E580F7" w:rsidR="00431176" w:rsidRPr="009518E7" w:rsidRDefault="00431176" w:rsidP="00431176">
            <w:pPr>
              <w:jc w:val="center"/>
            </w:pPr>
            <w:r w:rsidRPr="009518E7">
              <w:t>5.70</w:t>
            </w:r>
          </w:p>
        </w:tc>
      </w:tr>
      <w:tr w:rsidR="00431176" w:rsidRPr="009518E7" w14:paraId="155D294C" w14:textId="77777777" w:rsidTr="00431176">
        <w:trPr>
          <w:trHeight w:val="450"/>
        </w:trPr>
        <w:tc>
          <w:tcPr>
            <w:tcW w:w="1613" w:type="dxa"/>
          </w:tcPr>
          <w:p w14:paraId="13DE564D" w14:textId="1AA76F2E" w:rsidR="00431176" w:rsidRPr="009518E7" w:rsidRDefault="00431176" w:rsidP="005C4626">
            <w:r w:rsidRPr="009518E7">
              <w:t>Barbara</w:t>
            </w:r>
          </w:p>
        </w:tc>
        <w:tc>
          <w:tcPr>
            <w:tcW w:w="1613" w:type="dxa"/>
          </w:tcPr>
          <w:p w14:paraId="53A180D8" w14:textId="69AFE202" w:rsidR="00431176" w:rsidRPr="009518E7" w:rsidRDefault="00431176" w:rsidP="005C4626">
            <w:r w:rsidRPr="009518E7">
              <w:t>Smith</w:t>
            </w:r>
          </w:p>
        </w:tc>
        <w:tc>
          <w:tcPr>
            <w:tcW w:w="1613" w:type="dxa"/>
          </w:tcPr>
          <w:p w14:paraId="75D8B322" w14:textId="10BE26DC" w:rsidR="00431176" w:rsidRPr="009518E7" w:rsidRDefault="00431176" w:rsidP="00431176">
            <w:pPr>
              <w:jc w:val="center"/>
            </w:pPr>
            <w:r w:rsidRPr="009518E7">
              <w:t>4.90</w:t>
            </w:r>
          </w:p>
        </w:tc>
      </w:tr>
      <w:tr w:rsidR="00431176" w:rsidRPr="009518E7" w14:paraId="72C6E1CC" w14:textId="77777777" w:rsidTr="00431176">
        <w:trPr>
          <w:trHeight w:val="440"/>
        </w:trPr>
        <w:tc>
          <w:tcPr>
            <w:tcW w:w="1613" w:type="dxa"/>
          </w:tcPr>
          <w:p w14:paraId="32060B86" w14:textId="52ADEF12" w:rsidR="00431176" w:rsidRPr="009518E7" w:rsidRDefault="00431176" w:rsidP="005C4626">
            <w:r w:rsidRPr="009518E7">
              <w:t>Sarah</w:t>
            </w:r>
          </w:p>
        </w:tc>
        <w:tc>
          <w:tcPr>
            <w:tcW w:w="1613" w:type="dxa"/>
          </w:tcPr>
          <w:p w14:paraId="2CF4CF06" w14:textId="4D52FCB2" w:rsidR="00431176" w:rsidRPr="009518E7" w:rsidRDefault="00431176" w:rsidP="005C4626">
            <w:r w:rsidRPr="009518E7">
              <w:t>Johnson</w:t>
            </w:r>
          </w:p>
        </w:tc>
        <w:tc>
          <w:tcPr>
            <w:tcW w:w="1613" w:type="dxa"/>
          </w:tcPr>
          <w:p w14:paraId="46B6EDA0" w14:textId="0EE4C573" w:rsidR="00431176" w:rsidRPr="009518E7" w:rsidRDefault="00431176" w:rsidP="00431176">
            <w:pPr>
              <w:jc w:val="center"/>
            </w:pPr>
            <w:r w:rsidRPr="009518E7">
              <w:t>5.90</w:t>
            </w:r>
          </w:p>
        </w:tc>
      </w:tr>
      <w:tr w:rsidR="00431176" w:rsidRPr="009518E7" w14:paraId="331C3543" w14:textId="77777777" w:rsidTr="00431176">
        <w:trPr>
          <w:trHeight w:val="450"/>
        </w:trPr>
        <w:tc>
          <w:tcPr>
            <w:tcW w:w="1613" w:type="dxa"/>
          </w:tcPr>
          <w:p w14:paraId="52D144AC" w14:textId="02E10F8B" w:rsidR="00431176" w:rsidRPr="009518E7" w:rsidRDefault="00431176" w:rsidP="005C4626">
            <w:r w:rsidRPr="009518E7">
              <w:t>William</w:t>
            </w:r>
          </w:p>
        </w:tc>
        <w:tc>
          <w:tcPr>
            <w:tcW w:w="1613" w:type="dxa"/>
          </w:tcPr>
          <w:p w14:paraId="4144542C" w14:textId="2E31D7CB" w:rsidR="00431176" w:rsidRPr="009518E7" w:rsidRDefault="00431176" w:rsidP="005C4626">
            <w:r w:rsidRPr="009518E7">
              <w:t>Miller</w:t>
            </w:r>
          </w:p>
        </w:tc>
        <w:tc>
          <w:tcPr>
            <w:tcW w:w="1613" w:type="dxa"/>
          </w:tcPr>
          <w:p w14:paraId="755E0614" w14:textId="7FB1BB19" w:rsidR="00431176" w:rsidRPr="009518E7" w:rsidRDefault="00431176" w:rsidP="00431176">
            <w:pPr>
              <w:jc w:val="center"/>
            </w:pPr>
            <w:r w:rsidRPr="009518E7">
              <w:t>3.30</w:t>
            </w:r>
          </w:p>
        </w:tc>
      </w:tr>
      <w:tr w:rsidR="00431176" w:rsidRPr="009518E7" w14:paraId="10448440" w14:textId="77777777" w:rsidTr="00431176">
        <w:trPr>
          <w:trHeight w:val="450"/>
        </w:trPr>
        <w:tc>
          <w:tcPr>
            <w:tcW w:w="1613" w:type="dxa"/>
          </w:tcPr>
          <w:p w14:paraId="5C3418E4" w14:textId="24FDC058" w:rsidR="00431176" w:rsidRPr="009518E7" w:rsidRDefault="00431176" w:rsidP="005C4626">
            <w:r w:rsidRPr="009518E7">
              <w:t>Matthew</w:t>
            </w:r>
          </w:p>
        </w:tc>
        <w:tc>
          <w:tcPr>
            <w:tcW w:w="1613" w:type="dxa"/>
          </w:tcPr>
          <w:p w14:paraId="55ABBC97" w14:textId="56E4EAC3" w:rsidR="00431176" w:rsidRPr="009518E7" w:rsidRDefault="00431176" w:rsidP="005C4626">
            <w:r w:rsidRPr="009518E7">
              <w:t>Taylor</w:t>
            </w:r>
          </w:p>
        </w:tc>
        <w:tc>
          <w:tcPr>
            <w:tcW w:w="1613" w:type="dxa"/>
          </w:tcPr>
          <w:p w14:paraId="386EDDEC" w14:textId="4B10060F" w:rsidR="00431176" w:rsidRPr="009518E7" w:rsidRDefault="00431176" w:rsidP="00431176">
            <w:pPr>
              <w:jc w:val="center"/>
            </w:pPr>
            <w:r w:rsidRPr="009518E7">
              <w:t>4.10</w:t>
            </w:r>
          </w:p>
        </w:tc>
      </w:tr>
    </w:tbl>
    <w:p w14:paraId="2A990163" w14:textId="5DE3F0F3" w:rsidR="005C4626" w:rsidRPr="009518E7" w:rsidRDefault="006900B5" w:rsidP="00431176">
      <w:r w:rsidRPr="009518E7">
        <w:rPr>
          <w:noProof/>
        </w:rPr>
        <w:drawing>
          <wp:inline distT="0" distB="0" distL="0" distR="0" wp14:anchorId="3D956495" wp14:editId="5A30602A">
            <wp:extent cx="4090760" cy="3009900"/>
            <wp:effectExtent l="19050" t="19050" r="508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23084"/>
                    <a:stretch/>
                  </pic:blipFill>
                  <pic:spPr bwMode="auto">
                    <a:xfrm>
                      <a:off x="0" y="0"/>
                      <a:ext cx="4107483" cy="302220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489160" w14:textId="1A72AFD8" w:rsidR="00431176" w:rsidRPr="009518E7" w:rsidRDefault="006900B5" w:rsidP="0037307D">
      <w:pPr>
        <w:pStyle w:val="ac"/>
        <w:numPr>
          <w:ilvl w:val="0"/>
          <w:numId w:val="41"/>
        </w:numPr>
      </w:pPr>
      <w:r w:rsidRPr="009518E7">
        <w:lastRenderedPageBreak/>
        <w:t>In Postman you must add headers</w:t>
      </w:r>
      <w:r w:rsidR="007843D8" w:rsidRPr="009518E7">
        <w:t>.</w:t>
      </w:r>
    </w:p>
    <w:p w14:paraId="618B52A0" w14:textId="2CAA8A91" w:rsidR="00431176" w:rsidRPr="009518E7" w:rsidRDefault="00431176" w:rsidP="0037307D">
      <w:r w:rsidRPr="009518E7">
        <w:rPr>
          <w:noProof/>
        </w:rPr>
        <w:drawing>
          <wp:inline distT="0" distB="0" distL="0" distR="0" wp14:anchorId="7ABECD17" wp14:editId="1ABC1713">
            <wp:extent cx="6622415" cy="1614170"/>
            <wp:effectExtent l="19050" t="19050" r="6985" b="508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16141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3506D" w14:textId="77777777" w:rsidR="00431176" w:rsidRPr="009518E7" w:rsidRDefault="00431176" w:rsidP="00431176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07BB922D" w14:textId="77777777" w:rsidR="00AD241E" w:rsidRDefault="00AD241E" w:rsidP="00AD241E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2592AEE0" w14:textId="77777777" w:rsidR="00431176" w:rsidRPr="009518E7" w:rsidRDefault="00431176" w:rsidP="0037307D"/>
    <w:sectPr w:rsidR="00431176" w:rsidRPr="009518E7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7F3219" w14:textId="77777777" w:rsidR="00E916BE" w:rsidRDefault="00E916BE" w:rsidP="008068A2">
      <w:pPr>
        <w:spacing w:after="0" w:line="240" w:lineRule="auto"/>
      </w:pPr>
      <w:r>
        <w:separator/>
      </w:r>
    </w:p>
  </w:endnote>
  <w:endnote w:type="continuationSeparator" w:id="0">
    <w:p w14:paraId="041F79F2" w14:textId="77777777" w:rsidR="00E916BE" w:rsidRDefault="00E916B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24C34" w14:textId="77777777" w:rsidR="004E4C1E" w:rsidRDefault="00E916BE" w:rsidP="004E4C1E">
    <w:pPr>
      <w:pStyle w:val="a5"/>
    </w:pPr>
    <w:r>
      <w:rPr>
        <w:noProof/>
      </w:rPr>
      <w:pict w14:anchorId="02F3256E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3351937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4EFA83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D1B62E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4EAD0C42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1ED957F" wp14:editId="728D0C0A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813D2D8" wp14:editId="1B8C820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86462E3" wp14:editId="3E32885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A53E68" wp14:editId="6557FC9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B81FA67" wp14:editId="4470418C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18F62B7" wp14:editId="14CACB9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F03F49" wp14:editId="15B8A38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766E509" wp14:editId="716D666E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CFF73D7" wp14:editId="3F0BA58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915ACEA" wp14:editId="0F97507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AF5EB2C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074BD4F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D6E01A6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40A5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40A59" w:rsidRPr="00596AA5">
                  <w:rPr>
                    <w:sz w:val="18"/>
                    <w:szCs w:val="18"/>
                  </w:rPr>
                  <w:fldChar w:fldCharType="separate"/>
                </w:r>
                <w:r w:rsidR="000B5DBD">
                  <w:rPr>
                    <w:noProof/>
                    <w:sz w:val="18"/>
                    <w:szCs w:val="18"/>
                  </w:rPr>
                  <w:t>1</w:t>
                </w:r>
                <w:r w:rsidR="00C40A5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0B5DBD" w:rsidRPr="000B5DBD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1D24A" w14:textId="77777777" w:rsidR="00E916BE" w:rsidRDefault="00E916BE" w:rsidP="008068A2">
      <w:pPr>
        <w:spacing w:after="0" w:line="240" w:lineRule="auto"/>
      </w:pPr>
      <w:r>
        <w:separator/>
      </w:r>
    </w:p>
  </w:footnote>
  <w:footnote w:type="continuationSeparator" w:id="0">
    <w:p w14:paraId="2C7AEBA0" w14:textId="77777777" w:rsidR="00E916BE" w:rsidRDefault="00E916B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608B1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F577A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3A05E1"/>
    <w:multiLevelType w:val="hybridMultilevel"/>
    <w:tmpl w:val="500C2EE8"/>
    <w:lvl w:ilvl="0" w:tplc="B458485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07152D"/>
    <w:multiLevelType w:val="hybridMultilevel"/>
    <w:tmpl w:val="10141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8015E0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DD1963"/>
    <w:multiLevelType w:val="hybridMultilevel"/>
    <w:tmpl w:val="F86A9168"/>
    <w:lvl w:ilvl="0" w:tplc="2076C01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C4721B"/>
    <w:multiLevelType w:val="hybridMultilevel"/>
    <w:tmpl w:val="5CB05B8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708843479">
    <w:abstractNumId w:val="0"/>
  </w:num>
  <w:num w:numId="2" w16cid:durableId="1315715421">
    <w:abstractNumId w:val="45"/>
  </w:num>
  <w:num w:numId="3" w16cid:durableId="1437942535">
    <w:abstractNumId w:val="10"/>
  </w:num>
  <w:num w:numId="4" w16cid:durableId="1056245307">
    <w:abstractNumId w:val="31"/>
  </w:num>
  <w:num w:numId="5" w16cid:durableId="1268974105">
    <w:abstractNumId w:val="32"/>
  </w:num>
  <w:num w:numId="6" w16cid:durableId="1873499079">
    <w:abstractNumId w:val="36"/>
  </w:num>
  <w:num w:numId="7" w16cid:durableId="1249273369">
    <w:abstractNumId w:val="5"/>
  </w:num>
  <w:num w:numId="8" w16cid:durableId="436994099">
    <w:abstractNumId w:val="9"/>
  </w:num>
  <w:num w:numId="9" w16cid:durableId="683482428">
    <w:abstractNumId w:val="27"/>
  </w:num>
  <w:num w:numId="10" w16cid:durableId="157477984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69517526">
    <w:abstractNumId w:val="6"/>
  </w:num>
  <w:num w:numId="12" w16cid:durableId="1501196018">
    <w:abstractNumId w:val="22"/>
  </w:num>
  <w:num w:numId="13" w16cid:durableId="1380086816">
    <w:abstractNumId w:val="1"/>
  </w:num>
  <w:num w:numId="14" w16cid:durableId="1935941076">
    <w:abstractNumId w:val="35"/>
  </w:num>
  <w:num w:numId="15" w16cid:durableId="1226260566">
    <w:abstractNumId w:val="11"/>
  </w:num>
  <w:num w:numId="16" w16cid:durableId="483007991">
    <w:abstractNumId w:val="40"/>
  </w:num>
  <w:num w:numId="17" w16cid:durableId="1014843737">
    <w:abstractNumId w:val="29"/>
  </w:num>
  <w:num w:numId="18" w16cid:durableId="296954474">
    <w:abstractNumId w:val="44"/>
  </w:num>
  <w:num w:numId="19" w16cid:durableId="2001930300">
    <w:abstractNumId w:val="37"/>
  </w:num>
  <w:num w:numId="20" w16cid:durableId="1962420941">
    <w:abstractNumId w:val="21"/>
  </w:num>
  <w:num w:numId="21" w16cid:durableId="1903323746">
    <w:abstractNumId w:val="34"/>
  </w:num>
  <w:num w:numId="22" w16cid:durableId="1212882764">
    <w:abstractNumId w:val="13"/>
  </w:num>
  <w:num w:numId="23" w16cid:durableId="126897845">
    <w:abstractNumId w:val="16"/>
  </w:num>
  <w:num w:numId="24" w16cid:durableId="355930411">
    <w:abstractNumId w:val="2"/>
  </w:num>
  <w:num w:numId="25" w16cid:durableId="96028062">
    <w:abstractNumId w:val="8"/>
  </w:num>
  <w:num w:numId="26" w16cid:durableId="1445031439">
    <w:abstractNumId w:val="17"/>
  </w:num>
  <w:num w:numId="27" w16cid:durableId="612592196">
    <w:abstractNumId w:val="39"/>
  </w:num>
  <w:num w:numId="28" w16cid:durableId="857886024">
    <w:abstractNumId w:val="19"/>
  </w:num>
  <w:num w:numId="29" w16cid:durableId="1494494705">
    <w:abstractNumId w:val="43"/>
  </w:num>
  <w:num w:numId="30" w16cid:durableId="1370837617">
    <w:abstractNumId w:val="23"/>
  </w:num>
  <w:num w:numId="31" w16cid:durableId="1318193780">
    <w:abstractNumId w:val="12"/>
  </w:num>
  <w:num w:numId="32" w16cid:durableId="1330019529">
    <w:abstractNumId w:val="38"/>
  </w:num>
  <w:num w:numId="33" w16cid:durableId="114450422">
    <w:abstractNumId w:val="41"/>
  </w:num>
  <w:num w:numId="34" w16cid:durableId="105662179">
    <w:abstractNumId w:val="26"/>
  </w:num>
  <w:num w:numId="35" w16cid:durableId="322853733">
    <w:abstractNumId w:val="42"/>
  </w:num>
  <w:num w:numId="36" w16cid:durableId="1122188142">
    <w:abstractNumId w:val="7"/>
  </w:num>
  <w:num w:numId="37" w16cid:durableId="1797718943">
    <w:abstractNumId w:val="24"/>
  </w:num>
  <w:num w:numId="38" w16cid:durableId="1480075298">
    <w:abstractNumId w:val="15"/>
  </w:num>
  <w:num w:numId="39" w16cid:durableId="172644872">
    <w:abstractNumId w:val="33"/>
  </w:num>
  <w:num w:numId="40" w16cid:durableId="1807816194">
    <w:abstractNumId w:val="25"/>
  </w:num>
  <w:num w:numId="41" w16cid:durableId="136149142">
    <w:abstractNumId w:val="46"/>
  </w:num>
  <w:num w:numId="42" w16cid:durableId="67385646">
    <w:abstractNumId w:val="28"/>
  </w:num>
  <w:num w:numId="43" w16cid:durableId="569929051">
    <w:abstractNumId w:val="18"/>
  </w:num>
  <w:num w:numId="44" w16cid:durableId="1311784341">
    <w:abstractNumId w:val="30"/>
  </w:num>
  <w:num w:numId="45" w16cid:durableId="1575696995">
    <w:abstractNumId w:val="20"/>
  </w:num>
  <w:num w:numId="46" w16cid:durableId="1561356977">
    <w:abstractNumId w:val="4"/>
  </w:num>
  <w:num w:numId="47" w16cid:durableId="1589464165">
    <w:abstractNumId w:val="3"/>
  </w:num>
  <w:num w:numId="48" w16cid:durableId="203746718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LA0MDY3MTQ0MjFS0lEKTi0uzszPAykwrgUArc4qd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D27"/>
    <w:rsid w:val="00064D15"/>
    <w:rsid w:val="0008559D"/>
    <w:rsid w:val="00086727"/>
    <w:rsid w:val="0009209B"/>
    <w:rsid w:val="000A6794"/>
    <w:rsid w:val="000B39E6"/>
    <w:rsid w:val="000B56F0"/>
    <w:rsid w:val="000B5DBD"/>
    <w:rsid w:val="000C5361"/>
    <w:rsid w:val="00103906"/>
    <w:rsid w:val="0011388B"/>
    <w:rsid w:val="001275B9"/>
    <w:rsid w:val="00142C75"/>
    <w:rsid w:val="001449E8"/>
    <w:rsid w:val="00146E2D"/>
    <w:rsid w:val="0015066A"/>
    <w:rsid w:val="001522CA"/>
    <w:rsid w:val="001619DF"/>
    <w:rsid w:val="00163FE9"/>
    <w:rsid w:val="00164CDC"/>
    <w:rsid w:val="00167CF1"/>
    <w:rsid w:val="00171021"/>
    <w:rsid w:val="001734A3"/>
    <w:rsid w:val="00175E1D"/>
    <w:rsid w:val="001837BD"/>
    <w:rsid w:val="00183A2C"/>
    <w:rsid w:val="001A6728"/>
    <w:rsid w:val="001B7060"/>
    <w:rsid w:val="001C1FCD"/>
    <w:rsid w:val="001C4036"/>
    <w:rsid w:val="001D2464"/>
    <w:rsid w:val="001D50AE"/>
    <w:rsid w:val="001E1161"/>
    <w:rsid w:val="001E3FEF"/>
    <w:rsid w:val="001E45C2"/>
    <w:rsid w:val="00202683"/>
    <w:rsid w:val="00215FCE"/>
    <w:rsid w:val="002326A7"/>
    <w:rsid w:val="00232E7D"/>
    <w:rsid w:val="00241B1C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2A59"/>
    <w:rsid w:val="002D4E27"/>
    <w:rsid w:val="00304177"/>
    <w:rsid w:val="00305122"/>
    <w:rsid w:val="003068CE"/>
    <w:rsid w:val="00315976"/>
    <w:rsid w:val="003230CF"/>
    <w:rsid w:val="0033212E"/>
    <w:rsid w:val="0033490F"/>
    <w:rsid w:val="0037307D"/>
    <w:rsid w:val="00380A57"/>
    <w:rsid w:val="003817EF"/>
    <w:rsid w:val="00382A45"/>
    <w:rsid w:val="0038723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E09"/>
    <w:rsid w:val="004079BF"/>
    <w:rsid w:val="0041081C"/>
    <w:rsid w:val="00431176"/>
    <w:rsid w:val="004311CA"/>
    <w:rsid w:val="004542E9"/>
    <w:rsid w:val="0047331A"/>
    <w:rsid w:val="0047640B"/>
    <w:rsid w:val="0047644B"/>
    <w:rsid w:val="00476D4B"/>
    <w:rsid w:val="004776D1"/>
    <w:rsid w:val="00491748"/>
    <w:rsid w:val="004A7E77"/>
    <w:rsid w:val="004B0253"/>
    <w:rsid w:val="004C0A80"/>
    <w:rsid w:val="004D03E1"/>
    <w:rsid w:val="004D29A9"/>
    <w:rsid w:val="004D6087"/>
    <w:rsid w:val="004E0D4F"/>
    <w:rsid w:val="004E4C1E"/>
    <w:rsid w:val="004F1359"/>
    <w:rsid w:val="0050017E"/>
    <w:rsid w:val="00503820"/>
    <w:rsid w:val="005054C7"/>
    <w:rsid w:val="00507F81"/>
    <w:rsid w:val="005172E9"/>
    <w:rsid w:val="00517B12"/>
    <w:rsid w:val="00524789"/>
    <w:rsid w:val="005273E1"/>
    <w:rsid w:val="00527BE8"/>
    <w:rsid w:val="0054075A"/>
    <w:rsid w:val="005439C9"/>
    <w:rsid w:val="00553A3E"/>
    <w:rsid w:val="00553CCB"/>
    <w:rsid w:val="00563DC7"/>
    <w:rsid w:val="00564029"/>
    <w:rsid w:val="00564D7B"/>
    <w:rsid w:val="0056527D"/>
    <w:rsid w:val="00565555"/>
    <w:rsid w:val="0056786B"/>
    <w:rsid w:val="0057138C"/>
    <w:rsid w:val="005803E5"/>
    <w:rsid w:val="00584EDB"/>
    <w:rsid w:val="0058723E"/>
    <w:rsid w:val="00594821"/>
    <w:rsid w:val="00596357"/>
    <w:rsid w:val="00596AA5"/>
    <w:rsid w:val="005A3F31"/>
    <w:rsid w:val="005B0164"/>
    <w:rsid w:val="005C131C"/>
    <w:rsid w:val="005C4626"/>
    <w:rsid w:val="005C6A24"/>
    <w:rsid w:val="005E04CE"/>
    <w:rsid w:val="005E6CC9"/>
    <w:rsid w:val="005F4491"/>
    <w:rsid w:val="00600083"/>
    <w:rsid w:val="00604363"/>
    <w:rsid w:val="006044F5"/>
    <w:rsid w:val="0062331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00B5"/>
    <w:rsid w:val="00695634"/>
    <w:rsid w:val="006A2531"/>
    <w:rsid w:val="006D239A"/>
    <w:rsid w:val="006E1302"/>
    <w:rsid w:val="006E20F4"/>
    <w:rsid w:val="006E2245"/>
    <w:rsid w:val="006E55B4"/>
    <w:rsid w:val="006E7E50"/>
    <w:rsid w:val="00704432"/>
    <w:rsid w:val="007051DF"/>
    <w:rsid w:val="007071A9"/>
    <w:rsid w:val="00724DA4"/>
    <w:rsid w:val="0073451A"/>
    <w:rsid w:val="00763912"/>
    <w:rsid w:val="00764354"/>
    <w:rsid w:val="00774E44"/>
    <w:rsid w:val="00782DE2"/>
    <w:rsid w:val="007843D8"/>
    <w:rsid w:val="00785258"/>
    <w:rsid w:val="00791F02"/>
    <w:rsid w:val="0079324A"/>
    <w:rsid w:val="00794EEE"/>
    <w:rsid w:val="007A635E"/>
    <w:rsid w:val="007B3686"/>
    <w:rsid w:val="007C03C4"/>
    <w:rsid w:val="007C2C37"/>
    <w:rsid w:val="007C3E81"/>
    <w:rsid w:val="007C42AC"/>
    <w:rsid w:val="007D1C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45C"/>
    <w:rsid w:val="008105A0"/>
    <w:rsid w:val="00836CA4"/>
    <w:rsid w:val="00845CD7"/>
    <w:rsid w:val="008473E2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4A1"/>
    <w:rsid w:val="00902E68"/>
    <w:rsid w:val="00912BC6"/>
    <w:rsid w:val="0092145D"/>
    <w:rsid w:val="009254B7"/>
    <w:rsid w:val="00930CEE"/>
    <w:rsid w:val="00941FFF"/>
    <w:rsid w:val="00951129"/>
    <w:rsid w:val="009518E7"/>
    <w:rsid w:val="00955691"/>
    <w:rsid w:val="00961157"/>
    <w:rsid w:val="00965C5B"/>
    <w:rsid w:val="0096684B"/>
    <w:rsid w:val="0097169B"/>
    <w:rsid w:val="00972C7F"/>
    <w:rsid w:val="00976E46"/>
    <w:rsid w:val="00991B58"/>
    <w:rsid w:val="00996D09"/>
    <w:rsid w:val="009B4FB4"/>
    <w:rsid w:val="009C0C39"/>
    <w:rsid w:val="009C2EA9"/>
    <w:rsid w:val="009D1805"/>
    <w:rsid w:val="009E1A09"/>
    <w:rsid w:val="009F0F66"/>
    <w:rsid w:val="00A02545"/>
    <w:rsid w:val="00A025E6"/>
    <w:rsid w:val="00A05555"/>
    <w:rsid w:val="00A06D89"/>
    <w:rsid w:val="00A21DA0"/>
    <w:rsid w:val="00A26E0F"/>
    <w:rsid w:val="00A35790"/>
    <w:rsid w:val="00A40AC6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41E"/>
    <w:rsid w:val="00AD3214"/>
    <w:rsid w:val="00AE05D3"/>
    <w:rsid w:val="00AE085E"/>
    <w:rsid w:val="00AE355A"/>
    <w:rsid w:val="00B148DD"/>
    <w:rsid w:val="00B17DB3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E80"/>
    <w:rsid w:val="00BE399E"/>
    <w:rsid w:val="00BF1775"/>
    <w:rsid w:val="00BF201D"/>
    <w:rsid w:val="00BF2414"/>
    <w:rsid w:val="00C0490B"/>
    <w:rsid w:val="00C07904"/>
    <w:rsid w:val="00C121AF"/>
    <w:rsid w:val="00C14C80"/>
    <w:rsid w:val="00C27853"/>
    <w:rsid w:val="00C355A5"/>
    <w:rsid w:val="00C40A59"/>
    <w:rsid w:val="00C43B64"/>
    <w:rsid w:val="00C50C49"/>
    <w:rsid w:val="00C53F37"/>
    <w:rsid w:val="00C5499A"/>
    <w:rsid w:val="00C62A0F"/>
    <w:rsid w:val="00C77721"/>
    <w:rsid w:val="00C82862"/>
    <w:rsid w:val="00C842A0"/>
    <w:rsid w:val="00C84E4D"/>
    <w:rsid w:val="00CA2FD0"/>
    <w:rsid w:val="00CB420A"/>
    <w:rsid w:val="00CB626D"/>
    <w:rsid w:val="00CB6A37"/>
    <w:rsid w:val="00CC5565"/>
    <w:rsid w:val="00CD5181"/>
    <w:rsid w:val="00CD7485"/>
    <w:rsid w:val="00CE1547"/>
    <w:rsid w:val="00CE2360"/>
    <w:rsid w:val="00CE236C"/>
    <w:rsid w:val="00CE4A0E"/>
    <w:rsid w:val="00CF0047"/>
    <w:rsid w:val="00D22895"/>
    <w:rsid w:val="00D3404A"/>
    <w:rsid w:val="00D4354E"/>
    <w:rsid w:val="00D43F69"/>
    <w:rsid w:val="00D50F79"/>
    <w:rsid w:val="00D53595"/>
    <w:rsid w:val="00D73957"/>
    <w:rsid w:val="00D8395C"/>
    <w:rsid w:val="00D87F8D"/>
    <w:rsid w:val="00D910AA"/>
    <w:rsid w:val="00DA028F"/>
    <w:rsid w:val="00DC28E6"/>
    <w:rsid w:val="00DC79E8"/>
    <w:rsid w:val="00DD55F0"/>
    <w:rsid w:val="00DD7BB2"/>
    <w:rsid w:val="00DE1B8E"/>
    <w:rsid w:val="00DF00FA"/>
    <w:rsid w:val="00DF3B2C"/>
    <w:rsid w:val="00DF57D8"/>
    <w:rsid w:val="00DF6651"/>
    <w:rsid w:val="00DF6F6D"/>
    <w:rsid w:val="00E032C5"/>
    <w:rsid w:val="00E24C6A"/>
    <w:rsid w:val="00E25811"/>
    <w:rsid w:val="00E25F7E"/>
    <w:rsid w:val="00E32F85"/>
    <w:rsid w:val="00E36FD8"/>
    <w:rsid w:val="00E37380"/>
    <w:rsid w:val="00E465C4"/>
    <w:rsid w:val="00E62529"/>
    <w:rsid w:val="00E63F64"/>
    <w:rsid w:val="00E74623"/>
    <w:rsid w:val="00E80E3D"/>
    <w:rsid w:val="00E86D42"/>
    <w:rsid w:val="00E870B8"/>
    <w:rsid w:val="00E916BE"/>
    <w:rsid w:val="00EA1019"/>
    <w:rsid w:val="00EA3204"/>
    <w:rsid w:val="00EA3B29"/>
    <w:rsid w:val="00EA6BF2"/>
    <w:rsid w:val="00EB7421"/>
    <w:rsid w:val="00EC254A"/>
    <w:rsid w:val="00EC36F5"/>
    <w:rsid w:val="00EC5A4D"/>
    <w:rsid w:val="00ED0DEA"/>
    <w:rsid w:val="00ED73C4"/>
    <w:rsid w:val="00EE70A8"/>
    <w:rsid w:val="00F20B48"/>
    <w:rsid w:val="00F258BA"/>
    <w:rsid w:val="00F27E9C"/>
    <w:rsid w:val="00F41F41"/>
    <w:rsid w:val="00F46918"/>
    <w:rsid w:val="00F46DDE"/>
    <w:rsid w:val="00F655ED"/>
    <w:rsid w:val="00F7033C"/>
    <w:rsid w:val="00F7723C"/>
    <w:rsid w:val="00F96D0D"/>
    <w:rsid w:val="00F976AD"/>
    <w:rsid w:val="00FA6461"/>
    <w:rsid w:val="00FB2B7E"/>
    <w:rsid w:val="00FB6DA1"/>
    <w:rsid w:val="00FD1714"/>
    <w:rsid w:val="00FD49B9"/>
    <w:rsid w:val="00FE038F"/>
    <w:rsid w:val="00FF1AA8"/>
    <w:rsid w:val="00FF2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2ACBE3"/>
  <w15:docId w15:val="{C0C03AEC-8FC7-45D3-A14B-9D33A662A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EA6BF2"/>
    <w:rPr>
      <w:color w:val="605E5C"/>
      <w:shd w:val="clear" w:color="auto" w:fill="E1DFDD"/>
    </w:rPr>
  </w:style>
  <w:style w:type="character" w:customStyle="1" w:styleId="valuecontainer">
    <w:name w:val="valuecontainer"/>
    <w:basedOn w:val="a0"/>
    <w:rsid w:val="003068CE"/>
  </w:style>
  <w:style w:type="paragraph" w:customStyle="1" w:styleId="Body">
    <w:name w:val="Body"/>
    <w:rsid w:val="00AD241E"/>
    <w:pPr>
      <w:spacing w:before="80" w:after="120"/>
    </w:pPr>
    <w:rPr>
      <w:rFonts w:ascii="Calibri" w:eastAsia="Arial Unicode MS" w:hAnsi="Calibri" w:cs="Arial Unicode MS"/>
      <w:color w:val="00000A"/>
      <w:u w:color="00000A"/>
      <w:lang w:val="da-DK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20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26" Type="http://schemas.openxmlformats.org/officeDocument/2006/relationships/image" Target="media/image10.png"/><Relationship Id="rId21" Type="http://schemas.openxmlformats.org/officeDocument/2006/relationships/hyperlink" Target="http://localhost:3030/jsonstore/phonebook" TargetMode="External"/><Relationship Id="rId34" Type="http://schemas.openxmlformats.org/officeDocument/2006/relationships/image" Target="media/image17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yperlink" Target="http://localhost:3030/jsonstore/bus/businfo/:busId" TargetMode="External"/><Relationship Id="rId25" Type="http://schemas.openxmlformats.org/officeDocument/2006/relationships/image" Target="media/image9.png"/><Relationship Id="rId33" Type="http://schemas.openxmlformats.org/officeDocument/2006/relationships/image" Target="media/image16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stcountries.com/v2/name/Bulgaria" TargetMode="External"/><Relationship Id="rId24" Type="http://schemas.openxmlformats.org/officeDocument/2006/relationships/hyperlink" Target="http://dummy.restapiexample.com/" TargetMode="External"/><Relationship Id="rId32" Type="http://schemas.openxmlformats.org/officeDocument/2006/relationships/image" Target="media/image1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hyperlink" Target="http://localhost:3030/jsonstore/phonebook" TargetMode="External"/><Relationship Id="rId28" Type="http://schemas.openxmlformats.org/officeDocument/2006/relationships/image" Target="media/image12.png"/><Relationship Id="rId36" Type="http://schemas.openxmlformats.org/officeDocument/2006/relationships/footer" Target="footer1.xml"/><Relationship Id="rId10" Type="http://schemas.openxmlformats.org/officeDocument/2006/relationships/hyperlink" Target="https://www.getpostman.com/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hyperlink" Target="https://restcountries.com/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30" Type="http://schemas.openxmlformats.org/officeDocument/2006/relationships/hyperlink" Target="https://console.firebase.google.com/project/project-2533123672001324079/database/project-2533123672001324079-default-rtdb/data/Books/Non-Fiction/Get%20Out%20of%20Your%20Head%3A%20Stopping%20the%20Spiral%20of%20Toxic%20Thoughts" TargetMode="External"/><Relationship Id="rId35" Type="http://schemas.openxmlformats.org/officeDocument/2006/relationships/header" Target="header1.xml"/><Relationship Id="rId8" Type="http://schemas.openxmlformats.org/officeDocument/2006/relationships/hyperlink" Target="https://softuni.bg/trainings/3708/js-applications-june-2022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image" Target="media/image1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0.png"/><Relationship Id="rId11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image" Target="media/image1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C25F13-E07A-4AC3-AA2B-884098541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0</TotalTime>
  <Pages>9</Pages>
  <Words>703</Words>
  <Characters>4012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TP and REST</vt:lpstr>
      <vt:lpstr>SoftUni Document</vt:lpstr>
    </vt:vector>
  </TitlesOfParts>
  <Company>SoftUni – https://softuni.org</Company>
  <LinksUpToDate>false</LinksUpToDate>
  <CharactersWithSpaces>4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adoslav Molov</cp:lastModifiedBy>
  <cp:revision>41</cp:revision>
  <cp:lastPrinted>2015-10-26T22:35:00Z</cp:lastPrinted>
  <dcterms:created xsi:type="dcterms:W3CDTF">2019-11-12T12:29:00Z</dcterms:created>
  <dcterms:modified xsi:type="dcterms:W3CDTF">2022-07-01T09:41:00Z</dcterms:modified>
  <cp:category>computer programming;programming;software development;software engineering</cp:category>
</cp:coreProperties>
</file>